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62BB2" w14:textId="77777777" w:rsidR="006A33D8" w:rsidRPr="00EF3389" w:rsidRDefault="006A33D8" w:rsidP="006A33D8">
      <w:pPr>
        <w:jc w:val="center"/>
        <w:rPr>
          <w:rFonts w:eastAsia="Times New Roman" w:cs="Times New Roman"/>
          <w:b/>
          <w:smallCaps/>
        </w:rPr>
      </w:pPr>
    </w:p>
    <w:p w14:paraId="3CCC5AFC" w14:textId="77777777" w:rsidR="005F7583" w:rsidRPr="00EF3389" w:rsidRDefault="005F7583" w:rsidP="006A33D8"/>
    <w:p w14:paraId="39BCFCCB" w14:textId="24FA9900" w:rsidR="006A33D8" w:rsidRPr="00EF3389" w:rsidRDefault="006A33D8" w:rsidP="005F7583">
      <w:pPr>
        <w:jc w:val="center"/>
        <w:rPr>
          <w:b/>
          <w:smallCaps/>
          <w:sz w:val="36"/>
          <w:szCs w:val="36"/>
        </w:rPr>
      </w:pPr>
      <w:r w:rsidRPr="00EF3389">
        <w:rPr>
          <w:b/>
          <w:smallCaps/>
          <w:sz w:val="36"/>
          <w:szCs w:val="36"/>
        </w:rPr>
        <w:t xml:space="preserve">Project </w:t>
      </w:r>
      <w:r w:rsidR="00940F9F" w:rsidRPr="00EF3389">
        <w:rPr>
          <w:b/>
          <w:smallCaps/>
          <w:sz w:val="36"/>
          <w:szCs w:val="36"/>
        </w:rPr>
        <w:t>Charter</w:t>
      </w:r>
      <w:r w:rsidRPr="00EF3389">
        <w:rPr>
          <w:b/>
          <w:smallCaps/>
          <w:sz w:val="36"/>
          <w:szCs w:val="36"/>
        </w:rPr>
        <w:t xml:space="preserve"> Plan</w:t>
      </w:r>
    </w:p>
    <w:p w14:paraId="0CB83D7A" w14:textId="71AF43D5" w:rsidR="001F298C" w:rsidRPr="00EF3389" w:rsidRDefault="00FF1050" w:rsidP="005F7583">
      <w:pPr>
        <w:jc w:val="center"/>
        <w:rPr>
          <w:b/>
          <w:smallCaps/>
          <w:sz w:val="36"/>
          <w:szCs w:val="36"/>
        </w:rPr>
      </w:pPr>
      <w:r>
        <w:rPr>
          <w:b/>
          <w:smallCaps/>
          <w:sz w:val="28"/>
          <w:szCs w:val="28"/>
        </w:rPr>
        <w:t>Arkansas</w:t>
      </w:r>
      <w:r w:rsidRPr="00EF3389">
        <w:rPr>
          <w:b/>
          <w:smallCaps/>
          <w:sz w:val="28"/>
          <w:szCs w:val="28"/>
        </w:rPr>
        <w:t xml:space="preserve"> </w:t>
      </w:r>
      <w:r>
        <w:rPr>
          <w:b/>
          <w:smallCaps/>
          <w:sz w:val="28"/>
          <w:szCs w:val="28"/>
        </w:rPr>
        <w:t>Music Makers</w:t>
      </w:r>
    </w:p>
    <w:p w14:paraId="223AB99C" w14:textId="77777777" w:rsidR="006A33D8" w:rsidRPr="00EF3389" w:rsidRDefault="006A33D8" w:rsidP="006A33D8">
      <w:pPr>
        <w:jc w:val="center"/>
        <w:rPr>
          <w:b/>
          <w:smallCaps/>
          <w:sz w:val="28"/>
          <w:szCs w:val="28"/>
        </w:rPr>
      </w:pPr>
    </w:p>
    <w:p w14:paraId="41EF628C" w14:textId="77777777" w:rsidR="006A33D8" w:rsidRPr="00EF3389" w:rsidRDefault="006A33D8" w:rsidP="006A33D8">
      <w:pPr>
        <w:jc w:val="center"/>
        <w:rPr>
          <w:b/>
          <w:smallCaps/>
          <w:sz w:val="28"/>
          <w:szCs w:val="28"/>
        </w:rPr>
      </w:pPr>
    </w:p>
    <w:p w14:paraId="17A47CA3" w14:textId="77777777" w:rsidR="006A33D8" w:rsidRPr="00EF3389" w:rsidRDefault="006A33D8" w:rsidP="006A33D8">
      <w:pPr>
        <w:jc w:val="center"/>
        <w:rPr>
          <w:b/>
          <w:smallCaps/>
          <w:sz w:val="28"/>
          <w:szCs w:val="28"/>
        </w:rPr>
      </w:pPr>
    </w:p>
    <w:p w14:paraId="1C4E42A6" w14:textId="77777777" w:rsidR="006A33D8" w:rsidRPr="00EF3389" w:rsidRDefault="006A33D8" w:rsidP="006A33D8">
      <w:pPr>
        <w:jc w:val="center"/>
        <w:rPr>
          <w:b/>
          <w:smallCaps/>
          <w:sz w:val="28"/>
          <w:szCs w:val="28"/>
        </w:rPr>
      </w:pPr>
      <w:r w:rsidRPr="00EF3389">
        <w:rPr>
          <w:b/>
          <w:smallCaps/>
          <w:sz w:val="28"/>
          <w:szCs w:val="28"/>
        </w:rPr>
        <w:t>Company Name</w:t>
      </w:r>
    </w:p>
    <w:p w14:paraId="015F8E16" w14:textId="77777777" w:rsidR="006A33D8" w:rsidRPr="00EF3389" w:rsidRDefault="006A33D8" w:rsidP="006A33D8">
      <w:pPr>
        <w:jc w:val="center"/>
        <w:rPr>
          <w:b/>
          <w:smallCaps/>
          <w:sz w:val="28"/>
          <w:szCs w:val="28"/>
        </w:rPr>
      </w:pPr>
      <w:r w:rsidRPr="00EF3389">
        <w:rPr>
          <w:b/>
          <w:smallCaps/>
          <w:sz w:val="28"/>
          <w:szCs w:val="28"/>
        </w:rPr>
        <w:t>Street Address</w:t>
      </w:r>
    </w:p>
    <w:p w14:paraId="49DA82CF" w14:textId="77777777" w:rsidR="006A33D8" w:rsidRPr="00EF3389" w:rsidRDefault="006A33D8" w:rsidP="006A33D8">
      <w:pPr>
        <w:jc w:val="center"/>
        <w:rPr>
          <w:b/>
          <w:smallCaps/>
          <w:sz w:val="28"/>
          <w:szCs w:val="28"/>
        </w:rPr>
      </w:pPr>
      <w:r w:rsidRPr="00EF3389">
        <w:rPr>
          <w:b/>
          <w:smallCaps/>
          <w:sz w:val="28"/>
          <w:szCs w:val="28"/>
        </w:rPr>
        <w:t>City, State Zip Code</w:t>
      </w:r>
    </w:p>
    <w:p w14:paraId="5ED92E78" w14:textId="77777777" w:rsidR="006A33D8" w:rsidRPr="00EF3389" w:rsidRDefault="006A33D8" w:rsidP="006A33D8">
      <w:pPr>
        <w:jc w:val="center"/>
        <w:rPr>
          <w:b/>
          <w:smallCaps/>
          <w:sz w:val="28"/>
          <w:szCs w:val="28"/>
        </w:rPr>
      </w:pPr>
    </w:p>
    <w:p w14:paraId="4CD88CC8" w14:textId="77777777" w:rsidR="006A33D8" w:rsidRPr="00EF3389" w:rsidRDefault="006A33D8" w:rsidP="006A33D8">
      <w:pPr>
        <w:jc w:val="center"/>
        <w:rPr>
          <w:b/>
          <w:smallCaps/>
          <w:sz w:val="28"/>
          <w:szCs w:val="28"/>
        </w:rPr>
      </w:pPr>
    </w:p>
    <w:p w14:paraId="2A9DB0AB" w14:textId="77777777" w:rsidR="006A33D8" w:rsidRPr="00EF3389" w:rsidRDefault="006A33D8" w:rsidP="006A33D8">
      <w:pPr>
        <w:jc w:val="center"/>
        <w:rPr>
          <w:b/>
          <w:smallCaps/>
          <w:sz w:val="28"/>
          <w:szCs w:val="28"/>
        </w:rPr>
      </w:pPr>
    </w:p>
    <w:p w14:paraId="7E8F6C0E" w14:textId="0A9EA10C" w:rsidR="006A33D8" w:rsidRPr="00EF3389" w:rsidRDefault="00FF1050" w:rsidP="006A33D8">
      <w:pPr>
        <w:jc w:val="center"/>
        <w:rPr>
          <w:b/>
          <w:smallCaps/>
          <w:sz w:val="28"/>
          <w:szCs w:val="28"/>
        </w:rPr>
      </w:pPr>
      <w:r>
        <w:rPr>
          <w:b/>
          <w:smallCaps/>
          <w:sz w:val="28"/>
          <w:szCs w:val="28"/>
        </w:rPr>
        <w:t>August 15, 2021</w:t>
      </w:r>
    </w:p>
    <w:p w14:paraId="5F31506B" w14:textId="77777777" w:rsidR="006A33D8" w:rsidRPr="00EF3389" w:rsidRDefault="006A33D8" w:rsidP="006A33D8">
      <w:r w:rsidRPr="00EF3389">
        <w:br w:type="page"/>
      </w:r>
    </w:p>
    <w:p w14:paraId="617D1D6B" w14:textId="77777777" w:rsidR="00EF3389" w:rsidRPr="00EF3389" w:rsidRDefault="00EF3389" w:rsidP="00EF3389">
      <w:pPr>
        <w:rPr>
          <w:b/>
          <w:smallCaps/>
          <w:sz w:val="28"/>
          <w:szCs w:val="28"/>
        </w:rPr>
      </w:pPr>
      <w:r w:rsidRPr="00EF3389">
        <w:rPr>
          <w:b/>
          <w:smallCaps/>
          <w:sz w:val="28"/>
          <w:szCs w:val="28"/>
        </w:rPr>
        <w:lastRenderedPageBreak/>
        <w:t>Table of Contents</w:t>
      </w:r>
    </w:p>
    <w:p w14:paraId="17DE7D05" w14:textId="7DB44ACC" w:rsidR="00EF3389" w:rsidRPr="00EF3389" w:rsidRDefault="00EF3389" w:rsidP="00EF3389">
      <w:pPr>
        <w:pStyle w:val="TOC1"/>
        <w:tabs>
          <w:tab w:val="right" w:leader="dot" w:pos="9350"/>
        </w:tabs>
        <w:rPr>
          <w:rFonts w:asciiTheme="minorHAnsi" w:eastAsia="SimSun" w:hAnsiTheme="minorHAnsi"/>
          <w:noProof/>
          <w:sz w:val="22"/>
          <w:szCs w:val="22"/>
          <w:lang w:eastAsia="zh-CN"/>
        </w:rPr>
      </w:pPr>
      <w:r w:rsidRPr="00EF3389">
        <w:rPr>
          <w:rFonts w:asciiTheme="minorHAnsi" w:hAnsiTheme="minorHAnsi"/>
        </w:rPr>
        <w:fldChar w:fldCharType="begin"/>
      </w:r>
      <w:r w:rsidRPr="00EF3389">
        <w:rPr>
          <w:rFonts w:asciiTheme="minorHAnsi" w:hAnsiTheme="minorHAnsi"/>
        </w:rPr>
        <w:instrText xml:space="preserve"> TOC \o "1-3" \h \z \u </w:instrText>
      </w:r>
      <w:r w:rsidRPr="00EF3389">
        <w:rPr>
          <w:rFonts w:asciiTheme="minorHAnsi" w:hAnsiTheme="minorHAnsi"/>
        </w:rPr>
        <w:fldChar w:fldCharType="separate"/>
      </w:r>
      <w:hyperlink w:anchor="_Toc332021424" w:history="1">
        <w:r w:rsidRPr="00EF3389">
          <w:rPr>
            <w:rStyle w:val="Hyperlink"/>
            <w:rFonts w:asciiTheme="minorHAnsi" w:hAnsiTheme="minorHAnsi"/>
            <w:smallCaps/>
            <w:noProof/>
          </w:rPr>
          <w:t>Executive Summary</w:t>
        </w:r>
        <w:r w:rsidRPr="00EF3389">
          <w:rPr>
            <w:rFonts w:asciiTheme="minorHAnsi" w:hAnsiTheme="minorHAnsi"/>
            <w:noProof/>
            <w:webHidden/>
          </w:rPr>
          <w:tab/>
        </w:r>
        <w:r w:rsidRPr="00EF3389">
          <w:rPr>
            <w:rFonts w:asciiTheme="minorHAnsi" w:hAnsiTheme="minorHAnsi"/>
            <w:noProof/>
            <w:webHidden/>
          </w:rPr>
          <w:fldChar w:fldCharType="begin"/>
        </w:r>
        <w:r w:rsidRPr="00EF3389">
          <w:rPr>
            <w:rFonts w:asciiTheme="minorHAnsi" w:hAnsiTheme="minorHAnsi"/>
            <w:noProof/>
            <w:webHidden/>
          </w:rPr>
          <w:instrText xml:space="preserve"> PAGEREF _Toc332021424 \h </w:instrText>
        </w:r>
        <w:r w:rsidRPr="00EF3389">
          <w:rPr>
            <w:rFonts w:asciiTheme="minorHAnsi" w:hAnsiTheme="minorHAnsi"/>
            <w:noProof/>
            <w:webHidden/>
          </w:rPr>
        </w:r>
        <w:r w:rsidRPr="00EF3389">
          <w:rPr>
            <w:rFonts w:asciiTheme="minorHAnsi" w:hAnsiTheme="minorHAnsi"/>
            <w:noProof/>
            <w:webHidden/>
          </w:rPr>
          <w:fldChar w:fldCharType="separate"/>
        </w:r>
        <w:r w:rsidRPr="00EF3389">
          <w:rPr>
            <w:rFonts w:asciiTheme="minorHAnsi" w:hAnsiTheme="minorHAnsi"/>
            <w:noProof/>
            <w:webHidden/>
          </w:rPr>
          <w:t>3</w:t>
        </w:r>
        <w:r w:rsidRPr="00EF3389">
          <w:rPr>
            <w:rFonts w:asciiTheme="minorHAnsi" w:hAnsiTheme="minorHAnsi"/>
            <w:noProof/>
            <w:webHidden/>
          </w:rPr>
          <w:fldChar w:fldCharType="end"/>
        </w:r>
      </w:hyperlink>
    </w:p>
    <w:p w14:paraId="4D6EF8EA" w14:textId="72F467D0" w:rsidR="00EF3389" w:rsidRPr="00EF3389" w:rsidRDefault="00E1649D" w:rsidP="00EF3389">
      <w:pPr>
        <w:pStyle w:val="TOC1"/>
        <w:tabs>
          <w:tab w:val="right" w:leader="dot" w:pos="9350"/>
        </w:tabs>
        <w:rPr>
          <w:rFonts w:asciiTheme="minorHAnsi" w:eastAsia="SimSun" w:hAnsiTheme="minorHAnsi"/>
          <w:noProof/>
          <w:sz w:val="22"/>
          <w:szCs w:val="22"/>
          <w:lang w:eastAsia="zh-CN"/>
        </w:rPr>
      </w:pPr>
      <w:hyperlink w:anchor="_Toc332021425" w:history="1">
        <w:r w:rsidR="00EF3389" w:rsidRPr="00EF3389">
          <w:rPr>
            <w:rStyle w:val="Hyperlink"/>
            <w:rFonts w:asciiTheme="minorHAnsi" w:hAnsiTheme="minorHAnsi"/>
            <w:smallCaps/>
            <w:noProof/>
          </w:rPr>
          <w:t>Project Purpose/Justification</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25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3</w:t>
        </w:r>
        <w:r w:rsidR="00EF3389" w:rsidRPr="00EF3389">
          <w:rPr>
            <w:rFonts w:asciiTheme="minorHAnsi" w:hAnsiTheme="minorHAnsi"/>
            <w:noProof/>
            <w:webHidden/>
          </w:rPr>
          <w:fldChar w:fldCharType="end"/>
        </w:r>
      </w:hyperlink>
    </w:p>
    <w:p w14:paraId="35500984" w14:textId="10A4F044" w:rsidR="00EF3389" w:rsidRPr="00EF3389" w:rsidRDefault="00E1649D" w:rsidP="00EF3389">
      <w:pPr>
        <w:pStyle w:val="TOC2"/>
        <w:tabs>
          <w:tab w:val="right" w:leader="dot" w:pos="9350"/>
        </w:tabs>
        <w:rPr>
          <w:rFonts w:asciiTheme="minorHAnsi" w:eastAsia="SimSun" w:hAnsiTheme="minorHAnsi"/>
          <w:noProof/>
          <w:sz w:val="22"/>
          <w:szCs w:val="22"/>
          <w:lang w:eastAsia="zh-CN"/>
        </w:rPr>
      </w:pPr>
      <w:hyperlink w:anchor="_Toc332021426" w:history="1">
        <w:r w:rsidR="00EF3389" w:rsidRPr="00EF3389">
          <w:rPr>
            <w:rStyle w:val="Hyperlink"/>
            <w:rFonts w:asciiTheme="minorHAnsi" w:hAnsiTheme="minorHAnsi"/>
            <w:noProof/>
          </w:rPr>
          <w:t>Business Need/Case</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26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3</w:t>
        </w:r>
        <w:r w:rsidR="00EF3389" w:rsidRPr="00EF3389">
          <w:rPr>
            <w:rFonts w:asciiTheme="minorHAnsi" w:hAnsiTheme="minorHAnsi"/>
            <w:noProof/>
            <w:webHidden/>
          </w:rPr>
          <w:fldChar w:fldCharType="end"/>
        </w:r>
      </w:hyperlink>
    </w:p>
    <w:p w14:paraId="5A89E4FE" w14:textId="3EB09D19" w:rsidR="00EF3389" w:rsidRPr="00EF3389" w:rsidRDefault="00E1649D" w:rsidP="00EF3389">
      <w:pPr>
        <w:pStyle w:val="TOC2"/>
        <w:tabs>
          <w:tab w:val="right" w:leader="dot" w:pos="9350"/>
        </w:tabs>
        <w:rPr>
          <w:rFonts w:asciiTheme="minorHAnsi" w:eastAsia="SimSun" w:hAnsiTheme="minorHAnsi"/>
          <w:noProof/>
          <w:sz w:val="22"/>
          <w:szCs w:val="22"/>
          <w:lang w:eastAsia="zh-CN"/>
        </w:rPr>
      </w:pPr>
      <w:hyperlink w:anchor="_Toc332021427" w:history="1">
        <w:r w:rsidR="00EF3389" w:rsidRPr="00EF3389">
          <w:rPr>
            <w:rStyle w:val="Hyperlink"/>
            <w:rFonts w:asciiTheme="minorHAnsi" w:hAnsiTheme="minorHAnsi"/>
            <w:noProof/>
          </w:rPr>
          <w:t>Business Objectives</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27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3</w:t>
        </w:r>
        <w:r w:rsidR="00EF3389" w:rsidRPr="00EF3389">
          <w:rPr>
            <w:rFonts w:asciiTheme="minorHAnsi" w:hAnsiTheme="minorHAnsi"/>
            <w:noProof/>
            <w:webHidden/>
          </w:rPr>
          <w:fldChar w:fldCharType="end"/>
        </w:r>
      </w:hyperlink>
    </w:p>
    <w:p w14:paraId="7722CE85" w14:textId="27C2FC3E" w:rsidR="00EF3389" w:rsidRPr="00EF3389" w:rsidRDefault="00E1649D" w:rsidP="00EF3389">
      <w:pPr>
        <w:pStyle w:val="TOC1"/>
        <w:tabs>
          <w:tab w:val="right" w:leader="dot" w:pos="9350"/>
        </w:tabs>
        <w:rPr>
          <w:rFonts w:asciiTheme="minorHAnsi" w:eastAsia="SimSun" w:hAnsiTheme="minorHAnsi"/>
          <w:noProof/>
          <w:sz w:val="22"/>
          <w:szCs w:val="22"/>
          <w:lang w:eastAsia="zh-CN"/>
        </w:rPr>
      </w:pPr>
      <w:hyperlink w:anchor="_Toc332021428" w:history="1">
        <w:r w:rsidR="00EF3389" w:rsidRPr="00EF3389">
          <w:rPr>
            <w:rStyle w:val="Hyperlink"/>
            <w:rFonts w:asciiTheme="minorHAnsi" w:hAnsiTheme="minorHAnsi"/>
            <w:smallCaps/>
            <w:noProof/>
          </w:rPr>
          <w:t>Project Description</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28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4</w:t>
        </w:r>
        <w:r w:rsidR="00EF3389" w:rsidRPr="00EF3389">
          <w:rPr>
            <w:rFonts w:asciiTheme="minorHAnsi" w:hAnsiTheme="minorHAnsi"/>
            <w:noProof/>
            <w:webHidden/>
          </w:rPr>
          <w:fldChar w:fldCharType="end"/>
        </w:r>
      </w:hyperlink>
    </w:p>
    <w:p w14:paraId="0D59B3E3" w14:textId="691AEE8E" w:rsidR="00EF3389" w:rsidRPr="00EF3389" w:rsidRDefault="00E1649D" w:rsidP="00EF3389">
      <w:pPr>
        <w:pStyle w:val="TOC2"/>
        <w:tabs>
          <w:tab w:val="right" w:leader="dot" w:pos="9350"/>
        </w:tabs>
        <w:rPr>
          <w:rFonts w:asciiTheme="minorHAnsi" w:eastAsia="SimSun" w:hAnsiTheme="minorHAnsi"/>
          <w:noProof/>
          <w:sz w:val="22"/>
          <w:szCs w:val="22"/>
          <w:lang w:eastAsia="zh-CN"/>
        </w:rPr>
      </w:pPr>
      <w:hyperlink w:anchor="_Toc332021429" w:history="1">
        <w:r w:rsidR="00EF3389" w:rsidRPr="00EF3389">
          <w:rPr>
            <w:rStyle w:val="Hyperlink"/>
            <w:rFonts w:asciiTheme="minorHAnsi" w:hAnsiTheme="minorHAnsi"/>
            <w:noProof/>
          </w:rPr>
          <w:t>Project Objectives and Success Criteria</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29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4</w:t>
        </w:r>
        <w:r w:rsidR="00EF3389" w:rsidRPr="00EF3389">
          <w:rPr>
            <w:rFonts w:asciiTheme="minorHAnsi" w:hAnsiTheme="minorHAnsi"/>
            <w:noProof/>
            <w:webHidden/>
          </w:rPr>
          <w:fldChar w:fldCharType="end"/>
        </w:r>
      </w:hyperlink>
    </w:p>
    <w:p w14:paraId="4556D0C6" w14:textId="022FB7AB" w:rsidR="00EF3389" w:rsidRPr="00EF3389" w:rsidRDefault="00E1649D" w:rsidP="00EF3389">
      <w:pPr>
        <w:pStyle w:val="TOC2"/>
        <w:tabs>
          <w:tab w:val="right" w:leader="dot" w:pos="9350"/>
        </w:tabs>
        <w:rPr>
          <w:rFonts w:asciiTheme="minorHAnsi" w:eastAsia="SimSun" w:hAnsiTheme="minorHAnsi"/>
          <w:noProof/>
          <w:sz w:val="22"/>
          <w:szCs w:val="22"/>
          <w:lang w:eastAsia="zh-CN"/>
        </w:rPr>
      </w:pPr>
      <w:hyperlink w:anchor="_Toc332021430" w:history="1">
        <w:r w:rsidR="00EF3389" w:rsidRPr="00EF3389">
          <w:rPr>
            <w:rStyle w:val="Hyperlink"/>
            <w:rFonts w:asciiTheme="minorHAnsi" w:hAnsiTheme="minorHAnsi"/>
            <w:noProof/>
          </w:rPr>
          <w:t>Requirements</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0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4</w:t>
        </w:r>
        <w:r w:rsidR="00EF3389" w:rsidRPr="00EF3389">
          <w:rPr>
            <w:rFonts w:asciiTheme="minorHAnsi" w:hAnsiTheme="minorHAnsi"/>
            <w:noProof/>
            <w:webHidden/>
          </w:rPr>
          <w:fldChar w:fldCharType="end"/>
        </w:r>
      </w:hyperlink>
    </w:p>
    <w:p w14:paraId="2E941672" w14:textId="23FC095C" w:rsidR="00EF3389" w:rsidRPr="00EF3389" w:rsidRDefault="00E1649D" w:rsidP="00EF3389">
      <w:pPr>
        <w:pStyle w:val="TOC2"/>
        <w:tabs>
          <w:tab w:val="right" w:leader="dot" w:pos="9350"/>
        </w:tabs>
        <w:rPr>
          <w:rFonts w:asciiTheme="minorHAnsi" w:eastAsia="SimSun" w:hAnsiTheme="minorHAnsi"/>
          <w:noProof/>
          <w:sz w:val="22"/>
          <w:szCs w:val="22"/>
          <w:lang w:eastAsia="zh-CN"/>
        </w:rPr>
      </w:pPr>
      <w:hyperlink w:anchor="_Toc332021431" w:history="1">
        <w:r w:rsidR="00EF3389" w:rsidRPr="00EF3389">
          <w:rPr>
            <w:rStyle w:val="Hyperlink"/>
            <w:rFonts w:asciiTheme="minorHAnsi" w:hAnsiTheme="minorHAnsi"/>
            <w:noProof/>
          </w:rPr>
          <w:t>Constraints</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1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5</w:t>
        </w:r>
        <w:r w:rsidR="00EF3389" w:rsidRPr="00EF3389">
          <w:rPr>
            <w:rFonts w:asciiTheme="minorHAnsi" w:hAnsiTheme="minorHAnsi"/>
            <w:noProof/>
            <w:webHidden/>
          </w:rPr>
          <w:fldChar w:fldCharType="end"/>
        </w:r>
      </w:hyperlink>
    </w:p>
    <w:p w14:paraId="022DD714" w14:textId="70CEF768" w:rsidR="00EF3389" w:rsidRPr="00EF3389" w:rsidRDefault="00E1649D" w:rsidP="00EF3389">
      <w:pPr>
        <w:pStyle w:val="TOC2"/>
        <w:tabs>
          <w:tab w:val="right" w:leader="dot" w:pos="9350"/>
        </w:tabs>
        <w:rPr>
          <w:rFonts w:asciiTheme="minorHAnsi" w:eastAsia="SimSun" w:hAnsiTheme="minorHAnsi"/>
          <w:noProof/>
          <w:sz w:val="22"/>
          <w:szCs w:val="22"/>
          <w:lang w:eastAsia="zh-CN"/>
        </w:rPr>
      </w:pPr>
      <w:hyperlink w:anchor="_Toc332021432" w:history="1">
        <w:r w:rsidR="00EF3389" w:rsidRPr="00EF3389">
          <w:rPr>
            <w:rStyle w:val="Hyperlink"/>
            <w:rFonts w:asciiTheme="minorHAnsi" w:hAnsiTheme="minorHAnsi"/>
            <w:noProof/>
          </w:rPr>
          <w:t>Assumptions</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2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5</w:t>
        </w:r>
        <w:r w:rsidR="00EF3389" w:rsidRPr="00EF3389">
          <w:rPr>
            <w:rFonts w:asciiTheme="minorHAnsi" w:hAnsiTheme="minorHAnsi"/>
            <w:noProof/>
            <w:webHidden/>
          </w:rPr>
          <w:fldChar w:fldCharType="end"/>
        </w:r>
      </w:hyperlink>
    </w:p>
    <w:p w14:paraId="33A0CE91" w14:textId="5B231E91" w:rsidR="00EF3389" w:rsidRPr="00EF3389" w:rsidRDefault="00E1649D" w:rsidP="00EF3389">
      <w:pPr>
        <w:pStyle w:val="TOC2"/>
        <w:tabs>
          <w:tab w:val="right" w:leader="dot" w:pos="9350"/>
        </w:tabs>
        <w:rPr>
          <w:rFonts w:asciiTheme="minorHAnsi" w:eastAsia="SimSun" w:hAnsiTheme="minorHAnsi"/>
          <w:noProof/>
          <w:sz w:val="22"/>
          <w:szCs w:val="22"/>
          <w:lang w:eastAsia="zh-CN"/>
        </w:rPr>
      </w:pPr>
      <w:hyperlink w:anchor="_Toc332021433" w:history="1">
        <w:r w:rsidR="00EF3389" w:rsidRPr="00EF3389">
          <w:rPr>
            <w:rStyle w:val="Hyperlink"/>
            <w:rFonts w:asciiTheme="minorHAnsi" w:hAnsiTheme="minorHAnsi"/>
            <w:noProof/>
          </w:rPr>
          <w:t>Preliminary Scope Statement</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3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5</w:t>
        </w:r>
        <w:r w:rsidR="00EF3389" w:rsidRPr="00EF3389">
          <w:rPr>
            <w:rFonts w:asciiTheme="minorHAnsi" w:hAnsiTheme="minorHAnsi"/>
            <w:noProof/>
            <w:webHidden/>
          </w:rPr>
          <w:fldChar w:fldCharType="end"/>
        </w:r>
      </w:hyperlink>
    </w:p>
    <w:p w14:paraId="3B216247" w14:textId="79BC64F4" w:rsidR="00EF3389" w:rsidRPr="00EF3389" w:rsidRDefault="00E1649D" w:rsidP="00EF3389">
      <w:pPr>
        <w:pStyle w:val="TOC1"/>
        <w:tabs>
          <w:tab w:val="right" w:leader="dot" w:pos="9350"/>
        </w:tabs>
        <w:rPr>
          <w:rFonts w:asciiTheme="minorHAnsi" w:eastAsia="SimSun" w:hAnsiTheme="minorHAnsi"/>
          <w:noProof/>
          <w:sz w:val="22"/>
          <w:szCs w:val="22"/>
          <w:lang w:eastAsia="zh-CN"/>
        </w:rPr>
      </w:pPr>
      <w:hyperlink w:anchor="_Toc332021434" w:history="1">
        <w:r w:rsidR="00EF3389" w:rsidRPr="00EF3389">
          <w:rPr>
            <w:rStyle w:val="Hyperlink"/>
            <w:rFonts w:asciiTheme="minorHAnsi" w:hAnsiTheme="minorHAnsi"/>
            <w:smallCaps/>
            <w:noProof/>
          </w:rPr>
          <w:t>Risks</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4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6</w:t>
        </w:r>
        <w:r w:rsidR="00EF3389" w:rsidRPr="00EF3389">
          <w:rPr>
            <w:rFonts w:asciiTheme="minorHAnsi" w:hAnsiTheme="minorHAnsi"/>
            <w:noProof/>
            <w:webHidden/>
          </w:rPr>
          <w:fldChar w:fldCharType="end"/>
        </w:r>
      </w:hyperlink>
    </w:p>
    <w:p w14:paraId="0AC400DB" w14:textId="1D8F4CC1" w:rsidR="00EF3389" w:rsidRPr="00EF3389" w:rsidRDefault="00E1649D" w:rsidP="00EF3389">
      <w:pPr>
        <w:pStyle w:val="TOC1"/>
        <w:tabs>
          <w:tab w:val="right" w:leader="dot" w:pos="9350"/>
        </w:tabs>
        <w:rPr>
          <w:rFonts w:asciiTheme="minorHAnsi" w:eastAsia="SimSun" w:hAnsiTheme="minorHAnsi"/>
          <w:noProof/>
          <w:sz w:val="22"/>
          <w:szCs w:val="22"/>
          <w:lang w:eastAsia="zh-CN"/>
        </w:rPr>
      </w:pPr>
      <w:hyperlink w:anchor="_Toc332021435" w:history="1">
        <w:r w:rsidR="00EF3389" w:rsidRPr="00EF3389">
          <w:rPr>
            <w:rStyle w:val="Hyperlink"/>
            <w:rFonts w:asciiTheme="minorHAnsi" w:hAnsiTheme="minorHAnsi"/>
            <w:smallCaps/>
            <w:noProof/>
          </w:rPr>
          <w:t>Project Deliverables</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5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6</w:t>
        </w:r>
        <w:r w:rsidR="00EF3389" w:rsidRPr="00EF3389">
          <w:rPr>
            <w:rFonts w:asciiTheme="minorHAnsi" w:hAnsiTheme="minorHAnsi"/>
            <w:noProof/>
            <w:webHidden/>
          </w:rPr>
          <w:fldChar w:fldCharType="end"/>
        </w:r>
      </w:hyperlink>
    </w:p>
    <w:p w14:paraId="1C619AD7" w14:textId="5CF93053" w:rsidR="00EF3389" w:rsidRPr="00EF3389" w:rsidRDefault="00E1649D" w:rsidP="00EF3389">
      <w:pPr>
        <w:pStyle w:val="TOC1"/>
        <w:tabs>
          <w:tab w:val="right" w:leader="dot" w:pos="9350"/>
        </w:tabs>
        <w:rPr>
          <w:rFonts w:asciiTheme="minorHAnsi" w:eastAsia="SimSun" w:hAnsiTheme="minorHAnsi"/>
          <w:noProof/>
          <w:sz w:val="22"/>
          <w:szCs w:val="22"/>
          <w:lang w:eastAsia="zh-CN"/>
        </w:rPr>
      </w:pPr>
      <w:hyperlink w:anchor="_Toc332021436" w:history="1">
        <w:r w:rsidR="00EF3389" w:rsidRPr="00EF3389">
          <w:rPr>
            <w:rStyle w:val="Hyperlink"/>
            <w:rFonts w:asciiTheme="minorHAnsi" w:hAnsiTheme="minorHAnsi"/>
            <w:smallCaps/>
            <w:noProof/>
          </w:rPr>
          <w:t>Summary Milestone Schedule</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6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6</w:t>
        </w:r>
        <w:r w:rsidR="00EF3389" w:rsidRPr="00EF3389">
          <w:rPr>
            <w:rFonts w:asciiTheme="minorHAnsi" w:hAnsiTheme="minorHAnsi"/>
            <w:noProof/>
            <w:webHidden/>
          </w:rPr>
          <w:fldChar w:fldCharType="end"/>
        </w:r>
      </w:hyperlink>
    </w:p>
    <w:p w14:paraId="677DF64E" w14:textId="00570886" w:rsidR="00EF3389" w:rsidRPr="00EF3389" w:rsidRDefault="00E1649D" w:rsidP="00EF3389">
      <w:pPr>
        <w:pStyle w:val="TOC1"/>
        <w:tabs>
          <w:tab w:val="right" w:leader="dot" w:pos="9350"/>
        </w:tabs>
        <w:rPr>
          <w:rFonts w:asciiTheme="minorHAnsi" w:eastAsia="SimSun" w:hAnsiTheme="minorHAnsi"/>
          <w:noProof/>
          <w:sz w:val="22"/>
          <w:szCs w:val="22"/>
          <w:lang w:eastAsia="zh-CN"/>
        </w:rPr>
      </w:pPr>
      <w:hyperlink w:anchor="_Toc332021437" w:history="1">
        <w:r w:rsidR="00EF3389" w:rsidRPr="00EF3389">
          <w:rPr>
            <w:rStyle w:val="Hyperlink"/>
            <w:rFonts w:asciiTheme="minorHAnsi" w:hAnsiTheme="minorHAnsi"/>
            <w:smallCaps/>
            <w:noProof/>
          </w:rPr>
          <w:t>Summary Budget</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7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7</w:t>
        </w:r>
        <w:r w:rsidR="00EF3389" w:rsidRPr="00EF3389">
          <w:rPr>
            <w:rFonts w:asciiTheme="minorHAnsi" w:hAnsiTheme="minorHAnsi"/>
            <w:noProof/>
            <w:webHidden/>
          </w:rPr>
          <w:fldChar w:fldCharType="end"/>
        </w:r>
      </w:hyperlink>
    </w:p>
    <w:p w14:paraId="665F041F" w14:textId="4D98C65B" w:rsidR="00EF3389" w:rsidRPr="00EF3389" w:rsidRDefault="00E1649D" w:rsidP="00EF3389">
      <w:pPr>
        <w:pStyle w:val="TOC1"/>
        <w:tabs>
          <w:tab w:val="right" w:leader="dot" w:pos="9350"/>
        </w:tabs>
        <w:rPr>
          <w:rFonts w:asciiTheme="minorHAnsi" w:eastAsia="SimSun" w:hAnsiTheme="minorHAnsi"/>
          <w:noProof/>
          <w:sz w:val="22"/>
          <w:szCs w:val="22"/>
          <w:lang w:eastAsia="zh-CN"/>
        </w:rPr>
      </w:pPr>
      <w:hyperlink w:anchor="_Toc332021438" w:history="1">
        <w:r w:rsidR="00EF3389" w:rsidRPr="00EF3389">
          <w:rPr>
            <w:rStyle w:val="Hyperlink"/>
            <w:rFonts w:asciiTheme="minorHAnsi" w:hAnsiTheme="minorHAnsi"/>
            <w:smallCaps/>
            <w:noProof/>
          </w:rPr>
          <w:t>Project Approval Requirements</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8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8</w:t>
        </w:r>
        <w:r w:rsidR="00EF3389" w:rsidRPr="00EF3389">
          <w:rPr>
            <w:rFonts w:asciiTheme="minorHAnsi" w:hAnsiTheme="minorHAnsi"/>
            <w:noProof/>
            <w:webHidden/>
          </w:rPr>
          <w:fldChar w:fldCharType="end"/>
        </w:r>
      </w:hyperlink>
    </w:p>
    <w:p w14:paraId="662E07C7" w14:textId="53A567BC" w:rsidR="00EF3389" w:rsidRPr="00EF3389" w:rsidRDefault="00E1649D" w:rsidP="00EF3389">
      <w:pPr>
        <w:pStyle w:val="TOC1"/>
        <w:tabs>
          <w:tab w:val="right" w:leader="dot" w:pos="9350"/>
        </w:tabs>
        <w:rPr>
          <w:rFonts w:asciiTheme="minorHAnsi" w:eastAsia="SimSun" w:hAnsiTheme="minorHAnsi"/>
          <w:noProof/>
          <w:sz w:val="22"/>
          <w:szCs w:val="22"/>
          <w:lang w:eastAsia="zh-CN"/>
        </w:rPr>
      </w:pPr>
      <w:hyperlink w:anchor="_Toc332021439" w:history="1">
        <w:r w:rsidR="00EF3389" w:rsidRPr="00EF3389">
          <w:rPr>
            <w:rStyle w:val="Hyperlink"/>
            <w:rFonts w:asciiTheme="minorHAnsi" w:hAnsiTheme="minorHAnsi"/>
            <w:smallCaps/>
            <w:noProof/>
          </w:rPr>
          <w:t>Project Manager</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9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8</w:t>
        </w:r>
        <w:r w:rsidR="00EF3389" w:rsidRPr="00EF3389">
          <w:rPr>
            <w:rFonts w:asciiTheme="minorHAnsi" w:hAnsiTheme="minorHAnsi"/>
            <w:noProof/>
            <w:webHidden/>
          </w:rPr>
          <w:fldChar w:fldCharType="end"/>
        </w:r>
      </w:hyperlink>
    </w:p>
    <w:p w14:paraId="0EED5A6D" w14:textId="334A5770" w:rsidR="00EF3389" w:rsidRPr="00EF3389" w:rsidRDefault="00E1649D" w:rsidP="00EF3389">
      <w:pPr>
        <w:pStyle w:val="TOC1"/>
        <w:tabs>
          <w:tab w:val="right" w:leader="dot" w:pos="9350"/>
        </w:tabs>
        <w:rPr>
          <w:rFonts w:asciiTheme="minorHAnsi" w:eastAsia="SimSun" w:hAnsiTheme="minorHAnsi"/>
          <w:noProof/>
          <w:sz w:val="22"/>
          <w:szCs w:val="22"/>
          <w:lang w:eastAsia="zh-CN"/>
        </w:rPr>
      </w:pPr>
      <w:hyperlink w:anchor="_Toc332021440" w:history="1">
        <w:r w:rsidR="00EF3389" w:rsidRPr="00EF3389">
          <w:rPr>
            <w:rStyle w:val="Hyperlink"/>
            <w:rFonts w:asciiTheme="minorHAnsi" w:hAnsiTheme="minorHAnsi"/>
            <w:smallCaps/>
            <w:noProof/>
          </w:rPr>
          <w:t>Authorization</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40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9</w:t>
        </w:r>
        <w:r w:rsidR="00EF3389" w:rsidRPr="00EF3389">
          <w:rPr>
            <w:rFonts w:asciiTheme="minorHAnsi" w:hAnsiTheme="minorHAnsi"/>
            <w:noProof/>
            <w:webHidden/>
          </w:rPr>
          <w:fldChar w:fldCharType="end"/>
        </w:r>
      </w:hyperlink>
    </w:p>
    <w:p w14:paraId="00974D53" w14:textId="42B2C81C" w:rsidR="006A33D8" w:rsidRPr="00EF3389" w:rsidRDefault="00EF3389" w:rsidP="00EF3389">
      <w:pPr>
        <w:ind w:left="720"/>
      </w:pPr>
      <w:r w:rsidRPr="00EF3389">
        <w:fldChar w:fldCharType="end"/>
      </w:r>
    </w:p>
    <w:p w14:paraId="477E2CD0" w14:textId="77777777" w:rsidR="006A33D8" w:rsidRPr="00EF3389" w:rsidRDefault="006A33D8" w:rsidP="00754A31">
      <w:pPr>
        <w:pStyle w:val="Heading1"/>
      </w:pPr>
    </w:p>
    <w:p w14:paraId="4E8A023A" w14:textId="77777777" w:rsidR="006A33D8" w:rsidRPr="00EF3389" w:rsidRDefault="006A33D8" w:rsidP="006A33D8"/>
    <w:p w14:paraId="1F844822" w14:textId="77777777" w:rsidR="006A33D8" w:rsidRPr="00EF3389" w:rsidRDefault="006A33D8" w:rsidP="006A33D8"/>
    <w:p w14:paraId="6DBCB56B" w14:textId="606D25FF" w:rsidR="00940F9F" w:rsidRPr="00EF3389" w:rsidRDefault="006A33D8" w:rsidP="00940F9F">
      <w:pPr>
        <w:pStyle w:val="Heading1"/>
        <w:jc w:val="left"/>
        <w:rPr>
          <w:rFonts w:asciiTheme="minorHAnsi" w:hAnsiTheme="minorHAnsi" w:cstheme="minorHAnsi"/>
          <w:smallCaps/>
          <w:sz w:val="28"/>
          <w:szCs w:val="28"/>
        </w:rPr>
      </w:pPr>
      <w:r w:rsidRPr="00EF3389">
        <w:rPr>
          <w:rFonts w:asciiTheme="minorHAnsi" w:hAnsiTheme="minorHAnsi"/>
          <w:sz w:val="24"/>
        </w:rPr>
        <w:br w:type="page"/>
      </w:r>
      <w:bookmarkStart w:id="0" w:name="_Toc332021424"/>
      <w:r w:rsidR="00940F9F" w:rsidRPr="00EF3389">
        <w:rPr>
          <w:rFonts w:asciiTheme="minorHAnsi" w:hAnsiTheme="minorHAnsi" w:cstheme="minorHAnsi"/>
          <w:smallCaps/>
          <w:sz w:val="28"/>
          <w:szCs w:val="28"/>
        </w:rPr>
        <w:lastRenderedPageBreak/>
        <w:t>Executive Summary</w:t>
      </w:r>
      <w:bookmarkEnd w:id="0"/>
    </w:p>
    <w:p w14:paraId="6E4BC60C" w14:textId="660A48FF" w:rsidR="00CC5388" w:rsidRDefault="00CC5388" w:rsidP="00940F9F">
      <w:r>
        <w:t>Arkansas Economic Development Commission</w:t>
      </w:r>
      <w:r w:rsidR="002E65AF">
        <w:t xml:space="preserve"> (AEDC)</w:t>
      </w:r>
      <w:r>
        <w:t xml:space="preserve"> would like</w:t>
      </w:r>
      <w:r w:rsidR="001C4CD8">
        <w:t xml:space="preserve"> a website that would showcase its homegrown musical talent </w:t>
      </w:r>
      <w:r w:rsidR="0097033F">
        <w:t>i</w:t>
      </w:r>
      <w:r w:rsidR="001C4CD8">
        <w:t xml:space="preserve">n the music industry. The website </w:t>
      </w:r>
      <w:r w:rsidR="002E65AF">
        <w:t>will</w:t>
      </w:r>
      <w:r w:rsidR="001C4CD8">
        <w:t xml:space="preserve"> have a list of musical talents that comes from </w:t>
      </w:r>
      <w:r w:rsidR="002E65AF">
        <w:t xml:space="preserve">the state of </w:t>
      </w:r>
      <w:r w:rsidR="001C4CD8">
        <w:t xml:space="preserve">Arkansas. Along with information about </w:t>
      </w:r>
      <w:r w:rsidR="002E65AF">
        <w:t>any</w:t>
      </w:r>
      <w:r w:rsidR="001C4CD8">
        <w:t xml:space="preserve"> musician, music, </w:t>
      </w:r>
      <w:r w:rsidR="002E65AF">
        <w:t>or</w:t>
      </w:r>
      <w:r w:rsidR="001C4CD8">
        <w:t xml:space="preserve"> groups that came from the state. </w:t>
      </w:r>
      <w:r w:rsidR="002E65AF">
        <w:t>Under that talent</w:t>
      </w:r>
      <w:r w:rsidR="0097033F">
        <w:t>'</w:t>
      </w:r>
      <w:r w:rsidR="002E65AF">
        <w:t>s name, there will be</w:t>
      </w:r>
      <w:r w:rsidR="001C4CD8">
        <w:t xml:space="preserve"> a list of their music and upcoming events.</w:t>
      </w:r>
      <w:r w:rsidR="00715357">
        <w:t xml:space="preserve"> The website will have a way to show how many </w:t>
      </w:r>
      <w:r w:rsidR="008D54D5">
        <w:t>users</w:t>
      </w:r>
      <w:r w:rsidR="00715357">
        <w:t xml:space="preserve"> visit the site.</w:t>
      </w:r>
      <w:r w:rsidR="002E65AF">
        <w:t xml:space="preserve"> </w:t>
      </w:r>
      <w:r w:rsidR="00C90CFC">
        <w:t>With this website</w:t>
      </w:r>
      <w:r w:rsidR="0097033F">
        <w:t>, AEDC should make weekly updates by adding musicians</w:t>
      </w:r>
      <w:r w:rsidR="002E65AF">
        <w:t xml:space="preserve"> and music to the</w:t>
      </w:r>
      <w:r w:rsidR="00C90CFC">
        <w:t xml:space="preserve"> site. Along with any additional </w:t>
      </w:r>
      <w:r w:rsidR="00F738DE">
        <w:t>information about any artist.</w:t>
      </w:r>
    </w:p>
    <w:p w14:paraId="22853494" w14:textId="6F6D9161" w:rsidR="00715357" w:rsidRDefault="00715357" w:rsidP="00940F9F"/>
    <w:p w14:paraId="56386B6F" w14:textId="77777777" w:rsidR="00715357" w:rsidRDefault="00715357" w:rsidP="00940F9F"/>
    <w:p w14:paraId="3EF8C4BF" w14:textId="68A0B039" w:rsidR="00715357" w:rsidRDefault="00715357" w:rsidP="00940F9F"/>
    <w:p w14:paraId="1ED29A99" w14:textId="7EDEE89B" w:rsidR="00940F9F" w:rsidRPr="00EF3389" w:rsidRDefault="00940F9F" w:rsidP="00940F9F">
      <w:pPr>
        <w:pStyle w:val="Heading1"/>
        <w:jc w:val="left"/>
        <w:rPr>
          <w:rFonts w:asciiTheme="minorHAnsi" w:hAnsiTheme="minorHAnsi" w:cstheme="minorHAnsi"/>
          <w:smallCaps/>
          <w:sz w:val="28"/>
          <w:szCs w:val="28"/>
        </w:rPr>
      </w:pPr>
      <w:bookmarkStart w:id="1" w:name="_Toc332021425"/>
      <w:r w:rsidRPr="00EF3389">
        <w:rPr>
          <w:rFonts w:asciiTheme="minorHAnsi" w:hAnsiTheme="minorHAnsi" w:cstheme="minorHAnsi"/>
          <w:smallCaps/>
          <w:sz w:val="28"/>
          <w:szCs w:val="28"/>
        </w:rPr>
        <w:t>Project Purpose/Justification</w:t>
      </w:r>
      <w:bookmarkEnd w:id="1"/>
    </w:p>
    <w:p w14:paraId="23726ECB" w14:textId="1837FEDC" w:rsidR="007716D0" w:rsidRPr="00EF3389" w:rsidRDefault="007716D0" w:rsidP="00940F9F">
      <w:pPr>
        <w:ind w:left="360"/>
      </w:pPr>
      <w:r>
        <w:t>T</w:t>
      </w:r>
      <w:r w:rsidR="0097033F">
        <w:t>o give users of the website knowledge about Arkansas music and their musician. The website should attract music lovers from around the country to visit Arkansas with upcoming events and attractions</w:t>
      </w:r>
      <w:r w:rsidR="00A16100">
        <w:t>.</w:t>
      </w:r>
      <w:r w:rsidR="004F0041">
        <w:t xml:space="preserve"> </w:t>
      </w:r>
      <w:r w:rsidR="0097033F">
        <w:t>May could</w:t>
      </w:r>
      <w:r w:rsidR="004F0041">
        <w:t xml:space="preserve"> lead </w:t>
      </w:r>
      <w:r w:rsidR="00A16100">
        <w:t xml:space="preserve">the user </w:t>
      </w:r>
      <w:r w:rsidR="004F0041">
        <w:t>to additional information about Arkansas</w:t>
      </w:r>
      <w:r>
        <w:t xml:space="preserve"> </w:t>
      </w:r>
      <w:r w:rsidR="00A16100">
        <w:t>attractions.</w:t>
      </w:r>
    </w:p>
    <w:p w14:paraId="70A478B2" w14:textId="77777777" w:rsidR="00940F9F" w:rsidRPr="00EF3389" w:rsidRDefault="00940F9F" w:rsidP="00940F9F">
      <w:pPr>
        <w:ind w:left="360"/>
        <w:rPr>
          <w:color w:val="008000"/>
        </w:rPr>
      </w:pPr>
    </w:p>
    <w:p w14:paraId="70B741DE" w14:textId="77777777" w:rsidR="00940F9F" w:rsidRPr="00EF3389" w:rsidRDefault="00940F9F" w:rsidP="00940F9F">
      <w:pPr>
        <w:pStyle w:val="Heading2"/>
        <w:ind w:left="360"/>
        <w:rPr>
          <w:rFonts w:asciiTheme="minorHAnsi" w:hAnsiTheme="minorHAnsi" w:cstheme="minorHAnsi"/>
          <w:sz w:val="24"/>
          <w:szCs w:val="24"/>
        </w:rPr>
      </w:pPr>
      <w:bookmarkStart w:id="2" w:name="_Toc332021427"/>
      <w:r w:rsidRPr="00EF3389">
        <w:rPr>
          <w:rFonts w:asciiTheme="minorHAnsi" w:hAnsiTheme="minorHAnsi" w:cstheme="minorHAnsi"/>
          <w:sz w:val="24"/>
          <w:szCs w:val="24"/>
        </w:rPr>
        <w:t>Business Objectives</w:t>
      </w:r>
      <w:bookmarkEnd w:id="2"/>
    </w:p>
    <w:p w14:paraId="1EF81F05" w14:textId="607ACC22" w:rsidR="007F73AD" w:rsidRDefault="007F73AD" w:rsidP="007F73AD">
      <w:pPr>
        <w:ind w:left="360"/>
      </w:pPr>
      <w:r>
        <w:t>The business objective for this project is to attract visitors to the website. That would attract people to the state</w:t>
      </w:r>
      <w:r w:rsidR="00CF1C4D">
        <w:t xml:space="preserve"> of Arkansas, with events and tourism, </w:t>
      </w:r>
      <w:r w:rsidR="0097033F">
        <w:t>which</w:t>
      </w:r>
      <w:r w:rsidR="00CF1C4D">
        <w:t xml:space="preserve"> would increase revenue for the state.</w:t>
      </w:r>
    </w:p>
    <w:p w14:paraId="7998CE1D" w14:textId="4AE09B9C" w:rsidR="00CF1C4D" w:rsidRDefault="00CF1C4D" w:rsidP="00CF1C4D">
      <w:pPr>
        <w:pStyle w:val="ListParagraph"/>
        <w:numPr>
          <w:ilvl w:val="0"/>
          <w:numId w:val="4"/>
        </w:numPr>
      </w:pPr>
      <w:r>
        <w:t>Design and test the website within the next 90 days.</w:t>
      </w:r>
    </w:p>
    <w:p w14:paraId="25BE7FD9" w14:textId="68BB32EC" w:rsidR="00CF1C4D" w:rsidRDefault="0097033F" w:rsidP="00CF1C4D">
      <w:pPr>
        <w:pStyle w:val="ListParagraph"/>
        <w:numPr>
          <w:ilvl w:val="0"/>
          <w:numId w:val="4"/>
        </w:numPr>
      </w:pPr>
      <w:r>
        <w:t>Should c</w:t>
      </w:r>
      <w:r w:rsidR="00CF1C4D">
        <w:t>omplete implemen</w:t>
      </w:r>
      <w:r>
        <w:t>ta</w:t>
      </w:r>
      <w:r w:rsidR="00CF1C4D">
        <w:t>tion</w:t>
      </w:r>
      <w:r>
        <w:t xml:space="preserve"> of </w:t>
      </w:r>
      <w:r w:rsidR="00CF1C4D">
        <w:t>the new website within the next 120 days.</w:t>
      </w:r>
    </w:p>
    <w:p w14:paraId="68E09193" w14:textId="32908790" w:rsidR="00CF1C4D" w:rsidRPr="00EF3389" w:rsidRDefault="00CF1C4D" w:rsidP="00CF1C4D">
      <w:pPr>
        <w:pStyle w:val="ListParagraph"/>
        <w:numPr>
          <w:ilvl w:val="0"/>
          <w:numId w:val="4"/>
        </w:numPr>
      </w:pPr>
      <w:r>
        <w:t xml:space="preserve">To increase the state revenue by </w:t>
      </w:r>
      <w:r w:rsidR="00DD2A2A">
        <w:t xml:space="preserve">15 to 20 </w:t>
      </w:r>
      <w:r w:rsidR="00EE2745">
        <w:t>percent</w:t>
      </w:r>
      <w:r w:rsidR="00DD2A2A">
        <w:t>.</w:t>
      </w:r>
    </w:p>
    <w:p w14:paraId="2D4153C1" w14:textId="77777777" w:rsidR="00940F9F" w:rsidRPr="00EF3389" w:rsidRDefault="00940F9F" w:rsidP="00940F9F"/>
    <w:p w14:paraId="3E36E935" w14:textId="5812D14D" w:rsidR="00940F9F" w:rsidRPr="00EF3389" w:rsidRDefault="00940F9F" w:rsidP="00940F9F">
      <w:pPr>
        <w:ind w:left="360"/>
      </w:pPr>
    </w:p>
    <w:p w14:paraId="5B9D64C7" w14:textId="77777777" w:rsidR="00940F9F" w:rsidRPr="00EF3389" w:rsidRDefault="00940F9F" w:rsidP="00940F9F">
      <w:pPr>
        <w:pStyle w:val="Heading1"/>
        <w:jc w:val="left"/>
        <w:rPr>
          <w:rFonts w:asciiTheme="minorHAnsi" w:hAnsiTheme="minorHAnsi" w:cstheme="minorHAnsi"/>
          <w:smallCaps/>
          <w:sz w:val="28"/>
          <w:szCs w:val="28"/>
        </w:rPr>
      </w:pPr>
      <w:bookmarkStart w:id="3" w:name="_Toc332021428"/>
      <w:r w:rsidRPr="00EF3389">
        <w:rPr>
          <w:rFonts w:asciiTheme="minorHAnsi" w:hAnsiTheme="minorHAnsi" w:cstheme="minorHAnsi"/>
          <w:smallCaps/>
          <w:sz w:val="28"/>
          <w:szCs w:val="28"/>
        </w:rPr>
        <w:t>Project Description</w:t>
      </w:r>
      <w:bookmarkEnd w:id="3"/>
    </w:p>
    <w:p w14:paraId="01BFB1DB" w14:textId="04231B53" w:rsidR="001E0DBE" w:rsidRPr="00EF3389" w:rsidRDefault="000908FE" w:rsidP="00940F9F">
      <w:r>
        <w:t xml:space="preserve">This state music website will increase </w:t>
      </w:r>
      <w:r w:rsidR="0048178A">
        <w:t>visitor</w:t>
      </w:r>
      <w:r w:rsidR="000959DC">
        <w:t>s' use of the AEDC website infrastructure and, more specifically,</w:t>
      </w:r>
      <w:r w:rsidR="0048178A">
        <w:t xml:space="preserve"> the state website. The state music website will utilize </w:t>
      </w:r>
      <w:r w:rsidR="000959DC">
        <w:t>music hardware and software technology</w:t>
      </w:r>
      <w:r w:rsidR="001E0DBE">
        <w:t xml:space="preserve"> t</w:t>
      </w:r>
      <w:r w:rsidR="0097033F">
        <w:t>o</w:t>
      </w:r>
      <w:r w:rsidR="001E0DBE">
        <w:t xml:space="preserve"> provide information and music. All hardware and software will be integrated into the AEDC site platform while allowing all systems and processes to continue without interruption.</w:t>
      </w:r>
    </w:p>
    <w:p w14:paraId="2A177193" w14:textId="77777777" w:rsidR="00940F9F" w:rsidRPr="00EF3389" w:rsidRDefault="00940F9F" w:rsidP="00940F9F"/>
    <w:p w14:paraId="606CE459" w14:textId="77777777" w:rsidR="00940F9F" w:rsidRPr="00EF3389" w:rsidRDefault="00940F9F" w:rsidP="00940F9F">
      <w:pPr>
        <w:pStyle w:val="Heading2"/>
        <w:ind w:left="360"/>
        <w:rPr>
          <w:rFonts w:asciiTheme="minorHAnsi" w:hAnsiTheme="minorHAnsi" w:cstheme="minorHAnsi"/>
          <w:sz w:val="24"/>
          <w:szCs w:val="24"/>
        </w:rPr>
      </w:pPr>
      <w:bookmarkStart w:id="4" w:name="_Toc332021429"/>
      <w:r w:rsidRPr="00EF3389">
        <w:rPr>
          <w:rFonts w:asciiTheme="minorHAnsi" w:hAnsiTheme="minorHAnsi" w:cstheme="minorHAnsi"/>
          <w:sz w:val="24"/>
          <w:szCs w:val="24"/>
        </w:rPr>
        <w:t>Project Objectives and Success Criteria</w:t>
      </w:r>
      <w:bookmarkEnd w:id="4"/>
    </w:p>
    <w:p w14:paraId="6B5AE3D9" w14:textId="28446967" w:rsidR="001E0DBE" w:rsidRDefault="00D63069" w:rsidP="001E0DBE">
      <w:pPr>
        <w:ind w:left="360"/>
      </w:pPr>
      <w:r>
        <w:t xml:space="preserve">The objectives </w:t>
      </w:r>
      <w:r w:rsidR="0097033F">
        <w:t>that mutually support this music project's milestones and deliverables</w:t>
      </w:r>
      <w:r>
        <w:t xml:space="preserve"> </w:t>
      </w:r>
      <w:r w:rsidR="0097033F">
        <w:t>to the client</w:t>
      </w:r>
      <w:r>
        <w:t xml:space="preserve">. </w:t>
      </w:r>
      <w:r w:rsidR="0097033F">
        <w:t>To gain</w:t>
      </w:r>
      <w:r>
        <w:t xml:space="preserve"> success</w:t>
      </w:r>
      <w:r w:rsidR="0097033F">
        <w:t xml:space="preserve"> to </w:t>
      </w:r>
      <w:r>
        <w:t>the state music website</w:t>
      </w:r>
      <w:r w:rsidR="0097033F">
        <w:t xml:space="preserve">, </w:t>
      </w:r>
      <w:r>
        <w:t xml:space="preserve">the following </w:t>
      </w:r>
      <w:r w:rsidR="00CA0AE6">
        <w:t>goal</w:t>
      </w:r>
      <w:r>
        <w:t>s must be met within the designated time and budget allocations:</w:t>
      </w:r>
    </w:p>
    <w:p w14:paraId="66999345" w14:textId="0E027D62" w:rsidR="00D63069" w:rsidRDefault="00D63069" w:rsidP="00D63069">
      <w:pPr>
        <w:pStyle w:val="ListParagraph"/>
        <w:numPr>
          <w:ilvl w:val="0"/>
          <w:numId w:val="4"/>
        </w:numPr>
      </w:pPr>
      <w:r>
        <w:t>Develop a secure state music website methodology to present to the customer within the next 20 days.</w:t>
      </w:r>
    </w:p>
    <w:p w14:paraId="1090D5D2" w14:textId="3775FB68" w:rsidR="00D63069" w:rsidRDefault="00D63069" w:rsidP="00D63069">
      <w:pPr>
        <w:pStyle w:val="ListParagraph"/>
        <w:numPr>
          <w:ilvl w:val="0"/>
          <w:numId w:val="4"/>
        </w:numPr>
      </w:pPr>
      <w:r>
        <w:lastRenderedPageBreak/>
        <w:t>Complete a list of required hardware/software which meets budg</w:t>
      </w:r>
      <w:r w:rsidR="00BD373D">
        <w:t xml:space="preserve">et allocation within the next </w:t>
      </w:r>
      <w:r w:rsidR="008C6724">
        <w:t>14</w:t>
      </w:r>
      <w:r w:rsidR="00BD373D">
        <w:t xml:space="preserve"> days.</w:t>
      </w:r>
    </w:p>
    <w:p w14:paraId="1C828C53" w14:textId="06AB281F" w:rsidR="00BD373D" w:rsidRDefault="00BD373D" w:rsidP="00D63069">
      <w:pPr>
        <w:pStyle w:val="ListParagraph"/>
        <w:numPr>
          <w:ilvl w:val="0"/>
          <w:numId w:val="4"/>
        </w:numPr>
      </w:pPr>
      <w:r>
        <w:t>Create a simulated solution in the IT lab using all purchased hardware and software to test the solution within the next 60 days.</w:t>
      </w:r>
    </w:p>
    <w:p w14:paraId="6F2ECFE0" w14:textId="0FFD9E5D" w:rsidR="00BD373D" w:rsidRDefault="00BD373D" w:rsidP="00D63069">
      <w:pPr>
        <w:pStyle w:val="ListParagraph"/>
        <w:numPr>
          <w:ilvl w:val="0"/>
          <w:numId w:val="4"/>
        </w:numPr>
      </w:pPr>
      <w:r>
        <w:t xml:space="preserve">Achieve a simulated solution </w:t>
      </w:r>
      <w:r w:rsidR="0097033F">
        <w:t>that</w:t>
      </w:r>
      <w:r>
        <w:t xml:space="preserve"> allows the state music website to complete test</w:t>
      </w:r>
      <w:r w:rsidR="00491B45">
        <w:t xml:space="preserve">ed </w:t>
      </w:r>
      <w:r>
        <w:t>within the next 90 days.</w:t>
      </w:r>
    </w:p>
    <w:p w14:paraId="6F5E33F5" w14:textId="42171C85" w:rsidR="00BD373D" w:rsidRDefault="00BD373D" w:rsidP="00D63069">
      <w:pPr>
        <w:pStyle w:val="ListParagraph"/>
        <w:numPr>
          <w:ilvl w:val="0"/>
          <w:numId w:val="4"/>
        </w:numPr>
      </w:pPr>
      <w:r>
        <w:t xml:space="preserve">Implement the solution </w:t>
      </w:r>
      <w:r w:rsidR="00491B45">
        <w:t>on</w:t>
      </w:r>
      <w:r>
        <w:t xml:space="preserve"> </w:t>
      </w:r>
      <w:r w:rsidR="000959DC">
        <w:t xml:space="preserve">the </w:t>
      </w:r>
      <w:r w:rsidR="00491B45">
        <w:t>Arkansas Economic Development Commission</w:t>
      </w:r>
      <w:r>
        <w:t xml:space="preserve"> organization </w:t>
      </w:r>
      <w:r w:rsidR="00491B45">
        <w:t xml:space="preserve">webpage </w:t>
      </w:r>
      <w:r>
        <w:t>within the next 120 days.</w:t>
      </w:r>
    </w:p>
    <w:p w14:paraId="33DE1EBE" w14:textId="77777777" w:rsidR="00D63069" w:rsidRPr="00EF3389" w:rsidRDefault="00D63069" w:rsidP="001E0DBE">
      <w:pPr>
        <w:ind w:left="360"/>
      </w:pPr>
    </w:p>
    <w:p w14:paraId="2177147E" w14:textId="77777777" w:rsidR="00940F9F" w:rsidRPr="00EF3389" w:rsidRDefault="00940F9F" w:rsidP="00940F9F">
      <w:pPr>
        <w:ind w:left="360"/>
      </w:pPr>
    </w:p>
    <w:p w14:paraId="7059F665" w14:textId="77777777" w:rsidR="00940F9F" w:rsidRPr="00EF3389" w:rsidRDefault="00940F9F" w:rsidP="00940F9F">
      <w:pPr>
        <w:pStyle w:val="Heading2"/>
        <w:ind w:left="360"/>
        <w:rPr>
          <w:rFonts w:asciiTheme="minorHAnsi" w:hAnsiTheme="minorHAnsi" w:cstheme="minorHAnsi"/>
          <w:sz w:val="24"/>
          <w:szCs w:val="24"/>
        </w:rPr>
      </w:pPr>
      <w:bookmarkStart w:id="5" w:name="_Toc332021430"/>
      <w:r w:rsidRPr="00EF3389">
        <w:rPr>
          <w:rFonts w:asciiTheme="minorHAnsi" w:hAnsiTheme="minorHAnsi" w:cstheme="minorHAnsi"/>
          <w:sz w:val="24"/>
          <w:szCs w:val="24"/>
        </w:rPr>
        <w:t>Requirements</w:t>
      </w:r>
      <w:bookmarkEnd w:id="5"/>
    </w:p>
    <w:p w14:paraId="4C613899" w14:textId="5C3F33B1" w:rsidR="00940F9F" w:rsidRPr="00EF3389" w:rsidRDefault="00940F9F" w:rsidP="00940F9F">
      <w:pPr>
        <w:ind w:left="360"/>
      </w:pPr>
      <w:r w:rsidRPr="00EF3389">
        <w:t xml:space="preserve">This project must meet the following list of requirements </w:t>
      </w:r>
      <w:r w:rsidR="008006BB" w:rsidRPr="00EF3389">
        <w:t>to</w:t>
      </w:r>
      <w:r w:rsidRPr="00EF3389">
        <w:t xml:space="preserve"> achieve success.  </w:t>
      </w:r>
    </w:p>
    <w:p w14:paraId="48C51861" w14:textId="3D8485CE" w:rsidR="00940F9F" w:rsidRPr="00EF3389" w:rsidRDefault="00940F9F" w:rsidP="00940F9F">
      <w:pPr>
        <w:numPr>
          <w:ilvl w:val="0"/>
          <w:numId w:val="4"/>
        </w:numPr>
      </w:pPr>
      <w:r w:rsidRPr="00EF3389">
        <w:t xml:space="preserve">The </w:t>
      </w:r>
      <w:r w:rsidR="008006BB">
        <w:t>website</w:t>
      </w:r>
      <w:r w:rsidRPr="00EF3389">
        <w:t xml:space="preserve"> </w:t>
      </w:r>
      <w:r w:rsidR="0097033F">
        <w:t xml:space="preserve">should be </w:t>
      </w:r>
      <w:r w:rsidRPr="00EF3389">
        <w:t xml:space="preserve">tested in the IT lab </w:t>
      </w:r>
      <w:r w:rsidR="0097033F">
        <w:t>before</w:t>
      </w:r>
      <w:r w:rsidRPr="00EF3389">
        <w:t xml:space="preserve"> </w:t>
      </w:r>
      <w:r w:rsidR="008006BB" w:rsidRPr="00EF3389">
        <w:t>deployment.</w:t>
      </w:r>
    </w:p>
    <w:p w14:paraId="4C451010" w14:textId="57C8E8C0" w:rsidR="00940F9F" w:rsidRPr="00EF3389" w:rsidRDefault="0097033F" w:rsidP="00940F9F">
      <w:pPr>
        <w:numPr>
          <w:ilvl w:val="0"/>
          <w:numId w:val="4"/>
        </w:numPr>
      </w:pPr>
      <w:r>
        <w:t>The</w:t>
      </w:r>
      <w:r w:rsidR="000959DC">
        <w:t xml:space="preserve"> Arkansas Music Maker project </w:t>
      </w:r>
      <w:r>
        <w:t>will</w:t>
      </w:r>
      <w:r w:rsidR="00940F9F" w:rsidRPr="00EF3389">
        <w:t xml:space="preserve"> be implemented without disruption to </w:t>
      </w:r>
      <w:r w:rsidR="000959DC">
        <w:t xml:space="preserve">the organization's webpage </w:t>
      </w:r>
      <w:r w:rsidR="008006BB" w:rsidRPr="00EF3389">
        <w:t>operations.</w:t>
      </w:r>
    </w:p>
    <w:p w14:paraId="108612F4" w14:textId="77777777" w:rsidR="00940F9F" w:rsidRPr="00EF3389" w:rsidRDefault="00940F9F" w:rsidP="00940F9F">
      <w:pPr>
        <w:ind w:left="360"/>
      </w:pPr>
    </w:p>
    <w:p w14:paraId="0291C5A7" w14:textId="77777777" w:rsidR="00940F9F" w:rsidRPr="00EF3389" w:rsidRDefault="00940F9F" w:rsidP="00940F9F">
      <w:pPr>
        <w:ind w:left="360"/>
      </w:pPr>
      <w:r w:rsidRPr="00EF3389">
        <w:t>Additional requirements may be added as necessary, with project sponsor approval, as the project moves forward.</w:t>
      </w:r>
    </w:p>
    <w:p w14:paraId="2D585530" w14:textId="77777777" w:rsidR="00940F9F" w:rsidRPr="00EF3389" w:rsidRDefault="00940F9F" w:rsidP="00940F9F">
      <w:pPr>
        <w:ind w:left="360"/>
      </w:pPr>
    </w:p>
    <w:p w14:paraId="30C8CACA" w14:textId="77777777" w:rsidR="00940F9F" w:rsidRPr="00EF3389" w:rsidRDefault="00940F9F" w:rsidP="00940F9F">
      <w:pPr>
        <w:pStyle w:val="Heading2"/>
        <w:ind w:left="360"/>
        <w:rPr>
          <w:rFonts w:asciiTheme="minorHAnsi" w:hAnsiTheme="minorHAnsi" w:cstheme="minorHAnsi"/>
          <w:sz w:val="24"/>
          <w:szCs w:val="24"/>
        </w:rPr>
      </w:pPr>
      <w:bookmarkStart w:id="6" w:name="_Toc332021431"/>
      <w:r w:rsidRPr="00EF3389">
        <w:rPr>
          <w:rFonts w:asciiTheme="minorHAnsi" w:hAnsiTheme="minorHAnsi" w:cstheme="minorHAnsi"/>
          <w:sz w:val="24"/>
          <w:szCs w:val="24"/>
        </w:rPr>
        <w:t>Constraints</w:t>
      </w:r>
      <w:bookmarkEnd w:id="6"/>
    </w:p>
    <w:p w14:paraId="516742C8" w14:textId="6921D753" w:rsidR="00940F9F" w:rsidRPr="00EF3389" w:rsidRDefault="00940F9F" w:rsidP="00940F9F">
      <w:pPr>
        <w:ind w:left="360"/>
      </w:pPr>
      <w:r w:rsidRPr="00EF3389">
        <w:t xml:space="preserve">The following constraints pertain to the </w:t>
      </w:r>
      <w:r w:rsidR="008006BB">
        <w:t>State Music Website</w:t>
      </w:r>
      <w:r w:rsidRPr="00EF3389">
        <w:t xml:space="preserve"> project:</w:t>
      </w:r>
    </w:p>
    <w:p w14:paraId="0179E5FA" w14:textId="46A5BBEE" w:rsidR="00940F9F" w:rsidRPr="00EF3389" w:rsidRDefault="00940F9F" w:rsidP="00940F9F">
      <w:pPr>
        <w:numPr>
          <w:ilvl w:val="0"/>
          <w:numId w:val="4"/>
        </w:numPr>
      </w:pPr>
      <w:r w:rsidRPr="00EF3389">
        <w:t>All secur</w:t>
      </w:r>
      <w:r w:rsidR="008006BB">
        <w:t>e</w:t>
      </w:r>
      <w:r w:rsidRPr="00EF3389">
        <w:t xml:space="preserve"> hardware and software must be compatible with current IT platforms</w:t>
      </w:r>
      <w:r w:rsidR="008006BB">
        <w:t>.</w:t>
      </w:r>
    </w:p>
    <w:p w14:paraId="3C7849D7" w14:textId="633FAD92" w:rsidR="00940F9F" w:rsidRPr="00EF3389" w:rsidRDefault="000959DC" w:rsidP="00940F9F">
      <w:pPr>
        <w:numPr>
          <w:ilvl w:val="0"/>
          <w:numId w:val="4"/>
        </w:numPr>
      </w:pPr>
      <w:r>
        <w:t>With allocated budget and timeline, the purchase of all hardware and softwar</w:t>
      </w:r>
      <w:r w:rsidR="00940F9F" w:rsidRPr="00EF3389">
        <w:t>e</w:t>
      </w:r>
      <w:r>
        <w:t>.</w:t>
      </w:r>
    </w:p>
    <w:p w14:paraId="6DB5826A" w14:textId="731A4444" w:rsidR="00940F9F" w:rsidRPr="00EF3389" w:rsidRDefault="000959DC" w:rsidP="00940F9F">
      <w:pPr>
        <w:numPr>
          <w:ilvl w:val="0"/>
          <w:numId w:val="4"/>
        </w:numPr>
      </w:pPr>
      <w:r>
        <w:t xml:space="preserve">The project leader </w:t>
      </w:r>
      <w:r w:rsidR="00940F9F" w:rsidRPr="00EF3389">
        <w:t xml:space="preserve">will be </w:t>
      </w:r>
      <w:r>
        <w:t>the primary</w:t>
      </w:r>
      <w:r w:rsidR="00940F9F" w:rsidRPr="00EF3389">
        <w:t xml:space="preserve"> resource for this project</w:t>
      </w:r>
      <w:r>
        <w:t>.</w:t>
      </w:r>
    </w:p>
    <w:p w14:paraId="6759027C" w14:textId="77777777" w:rsidR="00940F9F" w:rsidRPr="00EF3389" w:rsidRDefault="00940F9F" w:rsidP="00940F9F">
      <w:pPr>
        <w:ind w:left="360"/>
      </w:pPr>
    </w:p>
    <w:p w14:paraId="5CC13120" w14:textId="77777777" w:rsidR="00940F9F" w:rsidRPr="00EF3389" w:rsidRDefault="00940F9F" w:rsidP="00940F9F">
      <w:pPr>
        <w:pStyle w:val="Heading2"/>
        <w:ind w:left="360"/>
        <w:rPr>
          <w:rFonts w:asciiTheme="minorHAnsi" w:hAnsiTheme="minorHAnsi" w:cstheme="minorHAnsi"/>
          <w:sz w:val="24"/>
          <w:szCs w:val="24"/>
        </w:rPr>
      </w:pPr>
      <w:bookmarkStart w:id="7" w:name="_Toc332021432"/>
      <w:r w:rsidRPr="00EF3389">
        <w:rPr>
          <w:rFonts w:asciiTheme="minorHAnsi" w:hAnsiTheme="minorHAnsi" w:cstheme="minorHAnsi"/>
          <w:sz w:val="24"/>
          <w:szCs w:val="24"/>
        </w:rPr>
        <w:t>Assumptions</w:t>
      </w:r>
      <w:bookmarkEnd w:id="7"/>
    </w:p>
    <w:p w14:paraId="4FC7D66A" w14:textId="1813887C" w:rsidR="00940F9F" w:rsidRPr="00EF3389" w:rsidRDefault="00940F9F" w:rsidP="00940F9F">
      <w:pPr>
        <w:ind w:left="360"/>
      </w:pPr>
      <w:r w:rsidRPr="00EF3389">
        <w:t xml:space="preserve">The following </w:t>
      </w:r>
      <w:r w:rsidR="00CA0AE6">
        <w:t>is</w:t>
      </w:r>
      <w:r w:rsidRPr="00EF3389">
        <w:t xml:space="preserve"> a list of assumptions.  Upon agreement and signature of this document, all parties acknowledge that these assumptions are true and correct:</w:t>
      </w:r>
    </w:p>
    <w:p w14:paraId="40796F7C" w14:textId="323F9A72" w:rsidR="00940F9F" w:rsidRPr="00EF3389" w:rsidRDefault="00940F9F" w:rsidP="00940F9F">
      <w:pPr>
        <w:numPr>
          <w:ilvl w:val="0"/>
          <w:numId w:val="4"/>
        </w:numPr>
      </w:pPr>
      <w:r w:rsidRPr="00EF3389">
        <w:t>This project has the full support of the project sponsor, stakeholders, and all departments</w:t>
      </w:r>
      <w:r w:rsidR="00907952">
        <w:t>.</w:t>
      </w:r>
    </w:p>
    <w:p w14:paraId="0DB6ACC2" w14:textId="330F1F4F" w:rsidR="00940F9F" w:rsidRPr="00EF3389" w:rsidRDefault="000959DC" w:rsidP="000959DC">
      <w:pPr>
        <w:ind w:left="720"/>
      </w:pPr>
      <w:r>
        <w:t xml:space="preserve">AEDC's should communicate the </w:t>
      </w:r>
      <w:r w:rsidR="00940F9F" w:rsidRPr="00EF3389">
        <w:t>purpose of</w:t>
      </w:r>
      <w:r>
        <w:t xml:space="preserve"> the project</w:t>
      </w:r>
      <w:r w:rsidR="00940F9F" w:rsidRPr="00EF3389">
        <w:t xml:space="preserve"> throughout the company </w:t>
      </w:r>
      <w:r>
        <w:t>before</w:t>
      </w:r>
      <w:r w:rsidR="00940F9F" w:rsidRPr="00EF3389">
        <w:t xml:space="preserve"> deployment</w:t>
      </w:r>
      <w:r w:rsidR="00907952">
        <w:t>.</w:t>
      </w:r>
    </w:p>
    <w:p w14:paraId="340E579C" w14:textId="34321660" w:rsidR="00940F9F" w:rsidRPr="00EF3389" w:rsidRDefault="00940F9F" w:rsidP="00940F9F">
      <w:pPr>
        <w:numPr>
          <w:ilvl w:val="0"/>
          <w:numId w:val="4"/>
        </w:numPr>
      </w:pPr>
      <w:r w:rsidRPr="00EF3389">
        <w:t>The IT manager will provide additional resources if necessary</w:t>
      </w:r>
      <w:r w:rsidR="00907952">
        <w:t>.</w:t>
      </w:r>
    </w:p>
    <w:p w14:paraId="2543B9F0" w14:textId="77777777" w:rsidR="00940F9F" w:rsidRPr="00EF3389" w:rsidRDefault="00940F9F" w:rsidP="00940F9F">
      <w:pPr>
        <w:ind w:left="360"/>
      </w:pPr>
    </w:p>
    <w:p w14:paraId="324103DB" w14:textId="77777777" w:rsidR="00940F9F" w:rsidRPr="00EF3389" w:rsidRDefault="00940F9F" w:rsidP="00940F9F">
      <w:pPr>
        <w:pStyle w:val="Heading2"/>
        <w:ind w:left="360"/>
        <w:rPr>
          <w:rFonts w:asciiTheme="minorHAnsi" w:hAnsiTheme="minorHAnsi" w:cstheme="minorHAnsi"/>
          <w:sz w:val="24"/>
          <w:szCs w:val="24"/>
        </w:rPr>
      </w:pPr>
      <w:bookmarkStart w:id="8" w:name="_Toc332021433"/>
      <w:r w:rsidRPr="00EF3389">
        <w:rPr>
          <w:rFonts w:asciiTheme="minorHAnsi" w:hAnsiTheme="minorHAnsi" w:cstheme="minorHAnsi"/>
          <w:sz w:val="24"/>
          <w:szCs w:val="24"/>
        </w:rPr>
        <w:t>Preliminary Scope Statement</w:t>
      </w:r>
      <w:bookmarkEnd w:id="8"/>
    </w:p>
    <w:p w14:paraId="0A47BBDD" w14:textId="0A72768D" w:rsidR="00940F9F" w:rsidRPr="00EF3389" w:rsidRDefault="00940F9F" w:rsidP="00940F9F">
      <w:pPr>
        <w:ind w:left="360"/>
      </w:pPr>
      <w:r w:rsidRPr="00EF3389">
        <w:t xml:space="preserve">The </w:t>
      </w:r>
      <w:r w:rsidR="00907952">
        <w:t>state music website</w:t>
      </w:r>
      <w:r w:rsidRPr="00EF3389">
        <w:t xml:space="preserve"> project will include the design, testing, and delivery </w:t>
      </w:r>
      <w:r w:rsidR="00907952">
        <w:t>website</w:t>
      </w:r>
      <w:r w:rsidRPr="00EF3389">
        <w:t xml:space="preserve"> throughout </w:t>
      </w:r>
      <w:r w:rsidR="00CA0AE6">
        <w:t xml:space="preserve">the </w:t>
      </w:r>
      <w:r w:rsidR="00907952">
        <w:t>AEDC</w:t>
      </w:r>
      <w:r w:rsidRPr="00EF3389">
        <w:t xml:space="preserve"> organization.  </w:t>
      </w:r>
      <w:r w:rsidR="000959DC">
        <w:t>The project team will manage all personnel, hardware, and software resources</w:t>
      </w:r>
      <w:r w:rsidRPr="00EF3389">
        <w:t>.  All project work will be independent of daily and ongoing operations</w:t>
      </w:r>
      <w:r w:rsidR="00CA0AE6">
        <w:t>,</w:t>
      </w:r>
      <w:r w:rsidRPr="00EF3389">
        <w:t xml:space="preserve"> and</w:t>
      </w:r>
      <w:r w:rsidR="000959DC">
        <w:t xml:space="preserve"> </w:t>
      </w:r>
      <w:r w:rsidRPr="00EF3389">
        <w:t xml:space="preserve">all required testing will be done in the IT laboratory.  </w:t>
      </w:r>
      <w:r w:rsidR="000959DC">
        <w:t xml:space="preserve">The project manager </w:t>
      </w:r>
      <w:r w:rsidR="000959DC">
        <w:lastRenderedPageBreak/>
        <w:t>will manage all project funding</w:t>
      </w:r>
      <w:r w:rsidRPr="00EF3389">
        <w:t xml:space="preserve"> up to and including the allocated amounts in this document.  Any additional f</w:t>
      </w:r>
      <w:r w:rsidR="000959DC">
        <w:t>inanc</w:t>
      </w:r>
      <w:r w:rsidRPr="00EF3389">
        <w:t>ing requires approval from the project sponsor.  This project will conclude when the final report is submitted within 30 days after the</w:t>
      </w:r>
      <w:r w:rsidR="006223A4">
        <w:t xml:space="preserve"> state music website</w:t>
      </w:r>
      <w:r w:rsidRPr="00EF3389">
        <w:t xml:space="preserve"> is tested and deployed throughout the organization</w:t>
      </w:r>
      <w:r w:rsidR="000959DC">
        <w:t>. A</w:t>
      </w:r>
      <w:r w:rsidRPr="00EF3389">
        <w:t>ll technical documentation is complete and distributed to the appropriate personnel</w:t>
      </w:r>
      <w:r w:rsidR="000959DC">
        <w:t>. A list of future website considerations is full and submitted to the appropriate personnel</w:t>
      </w:r>
      <w:r w:rsidRPr="00EF3389">
        <w:t xml:space="preserve"> </w:t>
      </w:r>
      <w:r w:rsidR="000959DC">
        <w:t xml:space="preserve">of </w:t>
      </w:r>
      <w:r w:rsidRPr="00EF3389">
        <w:t xml:space="preserve">the </w:t>
      </w:r>
      <w:r w:rsidR="006223A4">
        <w:t>customer</w:t>
      </w:r>
      <w:r w:rsidRPr="00EF3389">
        <w:t>.</w:t>
      </w:r>
    </w:p>
    <w:p w14:paraId="7CFEBCB6" w14:textId="77777777" w:rsidR="00940F9F" w:rsidRPr="00EF3389" w:rsidRDefault="00940F9F" w:rsidP="00940F9F">
      <w:pPr>
        <w:rPr>
          <w:i/>
          <w:color w:val="FF0000"/>
        </w:rPr>
      </w:pPr>
    </w:p>
    <w:p w14:paraId="539A917F" w14:textId="77777777" w:rsidR="00940F9F" w:rsidRPr="00EF3389" w:rsidRDefault="00940F9F" w:rsidP="00940F9F">
      <w:pPr>
        <w:rPr>
          <w:i/>
          <w:color w:val="FF0000"/>
        </w:rPr>
      </w:pPr>
    </w:p>
    <w:p w14:paraId="6BCC86E2" w14:textId="77777777" w:rsidR="00940F9F" w:rsidRPr="00EF3389" w:rsidRDefault="00940F9F" w:rsidP="00940F9F">
      <w:pPr>
        <w:pStyle w:val="Heading1"/>
        <w:jc w:val="left"/>
        <w:rPr>
          <w:rFonts w:asciiTheme="minorHAnsi" w:hAnsiTheme="minorHAnsi" w:cstheme="minorHAnsi"/>
          <w:smallCaps/>
          <w:sz w:val="28"/>
          <w:szCs w:val="28"/>
        </w:rPr>
      </w:pPr>
      <w:bookmarkStart w:id="9" w:name="_Toc332021434"/>
      <w:r w:rsidRPr="00EF3389">
        <w:rPr>
          <w:rFonts w:asciiTheme="minorHAnsi" w:hAnsiTheme="minorHAnsi" w:cstheme="minorHAnsi"/>
          <w:smallCaps/>
          <w:sz w:val="28"/>
          <w:szCs w:val="28"/>
        </w:rPr>
        <w:t>Risks</w:t>
      </w:r>
      <w:bookmarkEnd w:id="9"/>
    </w:p>
    <w:p w14:paraId="6CC14053" w14:textId="16041725" w:rsidR="00940F9F" w:rsidRPr="00EF3389" w:rsidRDefault="005A2989" w:rsidP="00940F9F">
      <w:pPr>
        <w:rPr>
          <w:color w:val="008000"/>
        </w:rPr>
      </w:pPr>
      <w:r>
        <w:t xml:space="preserve">IT specialty should identify risks to the state music website project. </w:t>
      </w:r>
      <w:r w:rsidR="00940F9F" w:rsidRPr="00EF3389">
        <w:t xml:space="preserve">  The project manager will determine and employ the necessary risk mitigation/avoidance strategies as appropriate to minimize the likelihood of these risks:</w:t>
      </w:r>
      <w:r w:rsidR="00940F9F" w:rsidRPr="00EF3389">
        <w:rPr>
          <w:color w:val="008000"/>
        </w:rPr>
        <w:t xml:space="preserve">  </w:t>
      </w:r>
    </w:p>
    <w:p w14:paraId="4CCD96BB" w14:textId="77777777" w:rsidR="00940F9F" w:rsidRPr="00EF3389" w:rsidRDefault="00940F9F" w:rsidP="00940F9F">
      <w:pPr>
        <w:pStyle w:val="NoSpacing"/>
        <w:numPr>
          <w:ilvl w:val="0"/>
          <w:numId w:val="4"/>
        </w:numPr>
        <w:rPr>
          <w:rFonts w:asciiTheme="minorHAnsi" w:hAnsiTheme="minorHAnsi" w:cstheme="minorHAnsi"/>
          <w:sz w:val="24"/>
          <w:szCs w:val="24"/>
        </w:rPr>
      </w:pPr>
      <w:r w:rsidRPr="00EF3389">
        <w:rPr>
          <w:rFonts w:asciiTheme="minorHAnsi" w:hAnsiTheme="minorHAnsi" w:cstheme="minorHAnsi"/>
          <w:sz w:val="24"/>
          <w:szCs w:val="24"/>
        </w:rPr>
        <w:t>Potential disruption to operations during solution deployment</w:t>
      </w:r>
    </w:p>
    <w:p w14:paraId="2D4D09EC" w14:textId="296F1069" w:rsidR="00940F9F" w:rsidRDefault="00940F9F" w:rsidP="00940F9F">
      <w:pPr>
        <w:pStyle w:val="NoSpacing"/>
        <w:rPr>
          <w:rFonts w:asciiTheme="minorHAnsi" w:hAnsiTheme="minorHAnsi"/>
          <w:sz w:val="24"/>
          <w:szCs w:val="24"/>
        </w:rPr>
      </w:pPr>
    </w:p>
    <w:p w14:paraId="24D5635D" w14:textId="77777777" w:rsidR="009C3587" w:rsidRPr="00EF3389" w:rsidRDefault="009C3587" w:rsidP="00940F9F">
      <w:pPr>
        <w:pStyle w:val="NoSpacing"/>
        <w:rPr>
          <w:rFonts w:asciiTheme="minorHAnsi" w:hAnsiTheme="minorHAnsi"/>
          <w:sz w:val="24"/>
          <w:szCs w:val="24"/>
        </w:rPr>
      </w:pPr>
    </w:p>
    <w:p w14:paraId="7F827DFE" w14:textId="77777777" w:rsidR="00940F9F" w:rsidRPr="00EF3389" w:rsidRDefault="00940F9F" w:rsidP="00940F9F">
      <w:pPr>
        <w:pStyle w:val="Heading1"/>
        <w:jc w:val="left"/>
        <w:rPr>
          <w:rFonts w:asciiTheme="minorHAnsi" w:hAnsiTheme="minorHAnsi" w:cstheme="minorHAnsi"/>
          <w:smallCaps/>
          <w:sz w:val="28"/>
          <w:szCs w:val="28"/>
        </w:rPr>
      </w:pPr>
      <w:bookmarkStart w:id="10" w:name="_Toc332021435"/>
      <w:r w:rsidRPr="00EF3389">
        <w:rPr>
          <w:rFonts w:asciiTheme="minorHAnsi" w:hAnsiTheme="minorHAnsi" w:cstheme="minorHAnsi"/>
          <w:smallCaps/>
          <w:sz w:val="28"/>
          <w:szCs w:val="28"/>
        </w:rPr>
        <w:t>Project Deliverables</w:t>
      </w:r>
      <w:bookmarkEnd w:id="10"/>
    </w:p>
    <w:p w14:paraId="14E25633" w14:textId="6D7DF5C1" w:rsidR="00940F9F" w:rsidRPr="00EF3389" w:rsidRDefault="00940F9F" w:rsidP="00940F9F">
      <w:r w:rsidRPr="00EF3389">
        <w:t xml:space="preserve">The following deliverables must be met upon the successful completion of the </w:t>
      </w:r>
      <w:r w:rsidR="009C3587">
        <w:t>state music website</w:t>
      </w:r>
      <w:r w:rsidRPr="00EF3389">
        <w:t xml:space="preserve"> project.  </w:t>
      </w:r>
      <w:r w:rsidR="007456B5">
        <w:t>The project sponsor must approve any changes to these deliverables</w:t>
      </w:r>
      <w:r w:rsidRPr="00EF3389">
        <w:t>.</w:t>
      </w:r>
    </w:p>
    <w:p w14:paraId="4A118D9C" w14:textId="413047A6" w:rsidR="00940F9F" w:rsidRPr="00EF3389" w:rsidRDefault="00940F9F" w:rsidP="00940F9F">
      <w:pPr>
        <w:numPr>
          <w:ilvl w:val="0"/>
          <w:numId w:val="4"/>
        </w:numPr>
      </w:pPr>
      <w:r w:rsidRPr="00EF3389">
        <w:t xml:space="preserve">Fully deployed </w:t>
      </w:r>
      <w:r w:rsidR="009C3587">
        <w:t>music website.</w:t>
      </w:r>
    </w:p>
    <w:p w14:paraId="1E728486" w14:textId="5A19A9E0" w:rsidR="00940F9F" w:rsidRPr="00EF3389" w:rsidRDefault="007456B5" w:rsidP="00940F9F">
      <w:pPr>
        <w:numPr>
          <w:ilvl w:val="0"/>
          <w:numId w:val="4"/>
        </w:numPr>
      </w:pPr>
      <w:r>
        <w:t>D</w:t>
      </w:r>
      <w:r w:rsidR="00940F9F" w:rsidRPr="00EF3389">
        <w:t xml:space="preserve">ocument </w:t>
      </w:r>
      <w:r>
        <w:t>showing what techniques are used to create in</w:t>
      </w:r>
      <w:r w:rsidR="00940F9F" w:rsidRPr="00EF3389">
        <w:t xml:space="preserve"> </w:t>
      </w:r>
      <w:r>
        <w:t xml:space="preserve">the state </w:t>
      </w:r>
      <w:r w:rsidR="009C3587">
        <w:t>music</w:t>
      </w:r>
      <w:r>
        <w:t xml:space="preserve"> makers</w:t>
      </w:r>
      <w:r w:rsidR="009C3587">
        <w:t xml:space="preserve"> website.</w:t>
      </w:r>
    </w:p>
    <w:p w14:paraId="2A52BCE8" w14:textId="00F4EFA4" w:rsidR="00940F9F" w:rsidRPr="00EF3389" w:rsidRDefault="007456B5" w:rsidP="007456B5">
      <w:pPr>
        <w:ind w:left="720"/>
      </w:pPr>
      <w:r>
        <w:t>List r</w:t>
      </w:r>
      <w:r w:rsidR="00940F9F" w:rsidRPr="00EF3389">
        <w:t>ecommendation</w:t>
      </w:r>
      <w:r>
        <w:t>s</w:t>
      </w:r>
      <w:r w:rsidR="00940F9F" w:rsidRPr="00EF3389">
        <w:t xml:space="preserve"> for</w:t>
      </w:r>
      <w:r>
        <w:t xml:space="preserve"> any</w:t>
      </w:r>
      <w:r w:rsidR="00940F9F" w:rsidRPr="00EF3389">
        <w:t xml:space="preserve"> future </w:t>
      </w:r>
      <w:r>
        <w:t xml:space="preserve">updates to the state </w:t>
      </w:r>
      <w:r w:rsidR="00DF3B35">
        <w:t>music</w:t>
      </w:r>
      <w:r>
        <w:t xml:space="preserve"> makers'</w:t>
      </w:r>
      <w:r w:rsidR="00DF3B35">
        <w:t xml:space="preserve"> websites for </w:t>
      </w:r>
      <w:r w:rsidR="00940F9F" w:rsidRPr="00EF3389">
        <w:t>considerations</w:t>
      </w:r>
      <w:r w:rsidR="00DF3B35">
        <w:t>.</w:t>
      </w:r>
    </w:p>
    <w:p w14:paraId="4325DAE9" w14:textId="77777777" w:rsidR="00940F9F" w:rsidRPr="00EF3389" w:rsidRDefault="00940F9F" w:rsidP="00940F9F"/>
    <w:p w14:paraId="1E4BF330" w14:textId="4D4C173B" w:rsidR="00940F9F" w:rsidRPr="00EF3389" w:rsidRDefault="00940F9F" w:rsidP="00940F9F">
      <w:pPr>
        <w:pStyle w:val="Heading1"/>
        <w:jc w:val="left"/>
        <w:rPr>
          <w:rFonts w:asciiTheme="minorHAnsi" w:hAnsiTheme="minorHAnsi" w:cstheme="minorHAnsi"/>
          <w:smallCaps/>
          <w:sz w:val="28"/>
          <w:szCs w:val="28"/>
        </w:rPr>
      </w:pPr>
      <w:bookmarkStart w:id="11" w:name="_Toc332021436"/>
      <w:r w:rsidRPr="00EF3389">
        <w:rPr>
          <w:rFonts w:asciiTheme="minorHAnsi" w:hAnsiTheme="minorHAnsi" w:cstheme="minorHAnsi"/>
          <w:smallCaps/>
          <w:sz w:val="28"/>
          <w:szCs w:val="28"/>
        </w:rPr>
        <w:t>Summary Milestone Schedule</w:t>
      </w:r>
      <w:bookmarkEnd w:id="11"/>
    </w:p>
    <w:p w14:paraId="2D50231A" w14:textId="13478114" w:rsidR="00940F9F" w:rsidRPr="00EF3389" w:rsidRDefault="00940F9F" w:rsidP="00940F9F">
      <w:pPr>
        <w:pStyle w:val="NoSpacing"/>
        <w:rPr>
          <w:rFonts w:asciiTheme="minorHAnsi" w:hAnsiTheme="minorHAnsi" w:cstheme="minorHAnsi"/>
          <w:sz w:val="24"/>
          <w:szCs w:val="24"/>
        </w:rPr>
      </w:pPr>
      <w:r w:rsidRPr="00EF3389">
        <w:rPr>
          <w:rFonts w:asciiTheme="minorHAnsi" w:hAnsiTheme="minorHAnsi" w:cstheme="minorHAnsi"/>
          <w:sz w:val="24"/>
          <w:szCs w:val="24"/>
        </w:rPr>
        <w:t>The project Summary Milestone Schedule is presented below.  As requirements are more clearly defined</w:t>
      </w:r>
      <w:r w:rsidR="00CA0AE6">
        <w:rPr>
          <w:rFonts w:asciiTheme="minorHAnsi" w:hAnsiTheme="minorHAnsi" w:cstheme="minorHAnsi"/>
          <w:sz w:val="24"/>
          <w:szCs w:val="24"/>
        </w:rPr>
        <w:t>,</w:t>
      </w:r>
      <w:r w:rsidRPr="00EF3389">
        <w:rPr>
          <w:rFonts w:asciiTheme="minorHAnsi" w:hAnsiTheme="minorHAnsi" w:cstheme="minorHAnsi"/>
          <w:sz w:val="24"/>
          <w:szCs w:val="24"/>
        </w:rPr>
        <w:t xml:space="preserve"> this schedule may be modified.  Any changes will be communicated through project status meetings by the project manager.</w:t>
      </w:r>
    </w:p>
    <w:p w14:paraId="765F69B2" w14:textId="77777777" w:rsidR="00940F9F" w:rsidRPr="00EF3389" w:rsidRDefault="00940F9F" w:rsidP="00940F9F">
      <w:pPr>
        <w:pStyle w:val="NoSpacing"/>
        <w:rPr>
          <w:rFonts w:asciiTheme="minorHAnsi" w:hAnsiTheme="minorHAnsi"/>
          <w:sz w:val="24"/>
          <w:szCs w:val="24"/>
        </w:rPr>
      </w:pPr>
    </w:p>
    <w:tbl>
      <w:tblPr>
        <w:tblW w:w="0" w:type="auto"/>
        <w:tblInd w:w="5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120"/>
        <w:gridCol w:w="2070"/>
      </w:tblGrid>
      <w:tr w:rsidR="00940F9F" w:rsidRPr="00EF3389" w14:paraId="105DD3B6" w14:textId="77777777" w:rsidTr="009620A6">
        <w:trPr>
          <w:cantSplit/>
        </w:trPr>
        <w:tc>
          <w:tcPr>
            <w:tcW w:w="8190" w:type="dxa"/>
            <w:gridSpan w:val="2"/>
            <w:tcBorders>
              <w:bottom w:val="nil"/>
            </w:tcBorders>
            <w:shd w:val="clear" w:color="auto" w:fill="C0C0C0"/>
          </w:tcPr>
          <w:p w14:paraId="4566B5EB" w14:textId="77777777" w:rsidR="00940F9F" w:rsidRPr="00EF3389" w:rsidRDefault="00940F9F" w:rsidP="009620A6">
            <w:pPr>
              <w:pStyle w:val="Header"/>
              <w:keepNext/>
              <w:numPr>
                <w:ilvl w:val="12"/>
                <w:numId w:val="0"/>
              </w:numPr>
              <w:spacing w:before="60" w:after="60"/>
              <w:rPr>
                <w:rFonts w:cs="Arial"/>
                <w:b/>
              </w:rPr>
            </w:pPr>
            <w:r w:rsidRPr="00EF3389">
              <w:rPr>
                <w:rFonts w:cs="Arial"/>
                <w:b/>
              </w:rPr>
              <w:lastRenderedPageBreak/>
              <w:t xml:space="preserve">Summary Milestone Schedule – List key project milestones relative to project start.  </w:t>
            </w:r>
          </w:p>
        </w:tc>
      </w:tr>
      <w:tr w:rsidR="00940F9F" w:rsidRPr="00EF3389" w14:paraId="00B4CACA" w14:textId="77777777" w:rsidTr="009620A6">
        <w:tc>
          <w:tcPr>
            <w:tcW w:w="6120" w:type="dxa"/>
            <w:shd w:val="pct5" w:color="auto" w:fill="FFFFFF"/>
          </w:tcPr>
          <w:p w14:paraId="7A8FB0B3" w14:textId="77777777" w:rsidR="00940F9F" w:rsidRPr="00EF3389" w:rsidRDefault="00940F9F" w:rsidP="009620A6">
            <w:pPr>
              <w:pStyle w:val="Header"/>
              <w:keepNext/>
              <w:numPr>
                <w:ilvl w:val="12"/>
                <w:numId w:val="0"/>
              </w:numPr>
              <w:spacing w:before="60" w:after="60"/>
              <w:rPr>
                <w:rFonts w:cs="Arial"/>
                <w:b/>
              </w:rPr>
            </w:pPr>
            <w:r w:rsidRPr="00EF3389">
              <w:rPr>
                <w:rFonts w:cs="Arial"/>
                <w:b/>
              </w:rPr>
              <w:t>Project Milestone</w:t>
            </w:r>
          </w:p>
        </w:tc>
        <w:tc>
          <w:tcPr>
            <w:tcW w:w="2070" w:type="dxa"/>
            <w:shd w:val="pct5" w:color="auto" w:fill="FFFFFF"/>
          </w:tcPr>
          <w:p w14:paraId="757ABD15" w14:textId="77777777" w:rsidR="00940F9F" w:rsidRPr="00EF3389" w:rsidRDefault="00940F9F" w:rsidP="009620A6">
            <w:pPr>
              <w:pStyle w:val="Header"/>
              <w:keepNext/>
              <w:numPr>
                <w:ilvl w:val="12"/>
                <w:numId w:val="0"/>
              </w:numPr>
              <w:spacing w:before="60" w:after="60"/>
              <w:jc w:val="center"/>
              <w:rPr>
                <w:rFonts w:cs="Arial"/>
                <w:b/>
              </w:rPr>
            </w:pPr>
            <w:r w:rsidRPr="00EF3389">
              <w:rPr>
                <w:rFonts w:cs="Arial"/>
                <w:b/>
              </w:rPr>
              <w:t>Target Date (mm/dd/</w:t>
            </w:r>
            <w:proofErr w:type="spellStart"/>
            <w:r w:rsidRPr="00EF3389">
              <w:rPr>
                <w:rFonts w:cs="Arial"/>
                <w:b/>
              </w:rPr>
              <w:t>yyyy</w:t>
            </w:r>
            <w:proofErr w:type="spellEnd"/>
            <w:r w:rsidRPr="00EF3389">
              <w:rPr>
                <w:rFonts w:cs="Arial"/>
                <w:b/>
              </w:rPr>
              <w:t>)</w:t>
            </w:r>
          </w:p>
        </w:tc>
      </w:tr>
      <w:tr w:rsidR="00940F9F" w:rsidRPr="00EF3389" w14:paraId="4D083834" w14:textId="77777777" w:rsidTr="009620A6">
        <w:tc>
          <w:tcPr>
            <w:tcW w:w="6120" w:type="dxa"/>
            <w:tcBorders>
              <w:bottom w:val="dotted" w:sz="4" w:space="0" w:color="auto"/>
            </w:tcBorders>
          </w:tcPr>
          <w:p w14:paraId="32D45A1C" w14:textId="77777777" w:rsidR="00940F9F" w:rsidRPr="00EF3389" w:rsidRDefault="00940F9F" w:rsidP="00940F9F">
            <w:pPr>
              <w:pStyle w:val="Header"/>
              <w:keepNext/>
              <w:numPr>
                <w:ilvl w:val="0"/>
                <w:numId w:val="5"/>
              </w:numPr>
              <w:tabs>
                <w:tab w:val="clear" w:pos="4680"/>
                <w:tab w:val="clear" w:pos="9360"/>
                <w:tab w:val="left" w:pos="360"/>
              </w:tabs>
              <w:spacing w:before="60" w:after="60"/>
              <w:rPr>
                <w:rFonts w:cs="Arial"/>
                <w:sz w:val="20"/>
                <w:szCs w:val="20"/>
              </w:rPr>
            </w:pPr>
            <w:r w:rsidRPr="00EF3389">
              <w:rPr>
                <w:rFonts w:cs="Arial"/>
                <w:sz w:val="20"/>
                <w:szCs w:val="20"/>
              </w:rPr>
              <w:t>Project Start</w:t>
            </w:r>
          </w:p>
        </w:tc>
        <w:tc>
          <w:tcPr>
            <w:tcW w:w="2070" w:type="dxa"/>
            <w:tcBorders>
              <w:bottom w:val="dotted" w:sz="4" w:space="0" w:color="auto"/>
            </w:tcBorders>
          </w:tcPr>
          <w:p w14:paraId="1791BCE4" w14:textId="1CB80CE2" w:rsidR="00940F9F" w:rsidRPr="00EF3389" w:rsidRDefault="00940F9F" w:rsidP="009620A6">
            <w:pPr>
              <w:pStyle w:val="CovTableText"/>
              <w:keepNext/>
              <w:numPr>
                <w:ilvl w:val="12"/>
                <w:numId w:val="0"/>
              </w:numPr>
              <w:jc w:val="center"/>
              <w:rPr>
                <w:rFonts w:asciiTheme="minorHAnsi" w:hAnsiTheme="minorHAnsi" w:cs="Arial"/>
                <w:sz w:val="20"/>
              </w:rPr>
            </w:pPr>
            <w:r w:rsidRPr="00EF3389">
              <w:rPr>
                <w:rFonts w:asciiTheme="minorHAnsi" w:hAnsiTheme="minorHAnsi" w:cs="Arial"/>
                <w:sz w:val="20"/>
              </w:rPr>
              <w:t>0</w:t>
            </w:r>
            <w:r w:rsidR="00972870">
              <w:rPr>
                <w:rFonts w:asciiTheme="minorHAnsi" w:hAnsiTheme="minorHAnsi" w:cs="Arial"/>
                <w:sz w:val="20"/>
              </w:rPr>
              <w:t>8</w:t>
            </w:r>
            <w:r w:rsidRPr="00EF3389">
              <w:rPr>
                <w:rFonts w:asciiTheme="minorHAnsi" w:hAnsiTheme="minorHAnsi" w:cs="Arial"/>
                <w:sz w:val="20"/>
              </w:rPr>
              <w:t>/</w:t>
            </w:r>
            <w:r w:rsidR="00947AFA">
              <w:rPr>
                <w:rFonts w:asciiTheme="minorHAnsi" w:hAnsiTheme="minorHAnsi" w:cs="Arial"/>
                <w:sz w:val="20"/>
              </w:rPr>
              <w:t>09</w:t>
            </w:r>
            <w:r w:rsidRPr="00EF3389">
              <w:rPr>
                <w:rFonts w:asciiTheme="minorHAnsi" w:hAnsiTheme="minorHAnsi" w:cs="Arial"/>
                <w:sz w:val="20"/>
              </w:rPr>
              <w:t>/20</w:t>
            </w:r>
            <w:r w:rsidR="00972870">
              <w:rPr>
                <w:rFonts w:asciiTheme="minorHAnsi" w:hAnsiTheme="minorHAnsi" w:cs="Arial"/>
                <w:sz w:val="20"/>
              </w:rPr>
              <w:t>21</w:t>
            </w:r>
          </w:p>
        </w:tc>
      </w:tr>
      <w:tr w:rsidR="00940F9F" w:rsidRPr="00EF3389" w14:paraId="6277ACCD" w14:textId="77777777" w:rsidTr="009620A6">
        <w:tc>
          <w:tcPr>
            <w:tcW w:w="6120" w:type="dxa"/>
            <w:tcBorders>
              <w:top w:val="dotted" w:sz="4" w:space="0" w:color="auto"/>
              <w:bottom w:val="dotted" w:sz="4" w:space="0" w:color="auto"/>
            </w:tcBorders>
          </w:tcPr>
          <w:p w14:paraId="4F60FC04" w14:textId="77777777" w:rsidR="00940F9F" w:rsidRPr="00EF3389" w:rsidRDefault="00940F9F" w:rsidP="00940F9F">
            <w:pPr>
              <w:pStyle w:val="CovTableText"/>
              <w:keepNext/>
              <w:numPr>
                <w:ilvl w:val="0"/>
                <w:numId w:val="6"/>
              </w:numPr>
              <w:rPr>
                <w:rFonts w:asciiTheme="minorHAnsi" w:hAnsiTheme="minorHAnsi" w:cs="Arial"/>
                <w:sz w:val="20"/>
              </w:rPr>
            </w:pPr>
            <w:r w:rsidRPr="00EF3389">
              <w:rPr>
                <w:rFonts w:asciiTheme="minorHAnsi" w:hAnsiTheme="minorHAnsi" w:cs="Arial"/>
                <w:sz w:val="20"/>
              </w:rPr>
              <w:t>Complete Solution Design</w:t>
            </w:r>
          </w:p>
        </w:tc>
        <w:tc>
          <w:tcPr>
            <w:tcW w:w="2070" w:type="dxa"/>
            <w:tcBorders>
              <w:top w:val="dotted" w:sz="4" w:space="0" w:color="auto"/>
              <w:bottom w:val="dotted" w:sz="4" w:space="0" w:color="auto"/>
            </w:tcBorders>
          </w:tcPr>
          <w:p w14:paraId="56B114CC" w14:textId="02562D10" w:rsidR="00940F9F" w:rsidRPr="00EF3389" w:rsidRDefault="00940F9F" w:rsidP="009620A6">
            <w:pPr>
              <w:pStyle w:val="CovTableText"/>
              <w:keepNext/>
              <w:numPr>
                <w:ilvl w:val="12"/>
                <w:numId w:val="0"/>
              </w:numPr>
              <w:ind w:left="360" w:hanging="360"/>
              <w:jc w:val="center"/>
              <w:rPr>
                <w:rFonts w:asciiTheme="minorHAnsi" w:hAnsiTheme="minorHAnsi" w:cs="Arial"/>
                <w:sz w:val="20"/>
              </w:rPr>
            </w:pPr>
            <w:r w:rsidRPr="00EF3389">
              <w:rPr>
                <w:rFonts w:asciiTheme="minorHAnsi" w:hAnsiTheme="minorHAnsi" w:cs="Arial"/>
                <w:sz w:val="20"/>
              </w:rPr>
              <w:t>0</w:t>
            </w:r>
            <w:r w:rsidR="008C6724">
              <w:rPr>
                <w:rFonts w:asciiTheme="minorHAnsi" w:hAnsiTheme="minorHAnsi" w:cs="Arial"/>
                <w:sz w:val="20"/>
              </w:rPr>
              <w:t>9</w:t>
            </w:r>
            <w:r w:rsidRPr="00EF3389">
              <w:rPr>
                <w:rFonts w:asciiTheme="minorHAnsi" w:hAnsiTheme="minorHAnsi" w:cs="Arial"/>
                <w:sz w:val="20"/>
              </w:rPr>
              <w:t>/</w:t>
            </w:r>
            <w:r w:rsidR="008C6724">
              <w:rPr>
                <w:rFonts w:asciiTheme="minorHAnsi" w:hAnsiTheme="minorHAnsi" w:cs="Arial"/>
                <w:sz w:val="20"/>
              </w:rPr>
              <w:t>03</w:t>
            </w:r>
            <w:r w:rsidRPr="00EF3389">
              <w:rPr>
                <w:rFonts w:asciiTheme="minorHAnsi" w:hAnsiTheme="minorHAnsi" w:cs="Arial"/>
                <w:sz w:val="20"/>
              </w:rPr>
              <w:t>/20</w:t>
            </w:r>
            <w:r w:rsidR="00972870">
              <w:rPr>
                <w:rFonts w:asciiTheme="minorHAnsi" w:hAnsiTheme="minorHAnsi" w:cs="Arial"/>
                <w:sz w:val="20"/>
              </w:rPr>
              <w:t>21</w:t>
            </w:r>
          </w:p>
        </w:tc>
      </w:tr>
      <w:tr w:rsidR="00940F9F" w:rsidRPr="00EF3389" w14:paraId="22BD5AD5" w14:textId="77777777" w:rsidTr="009620A6">
        <w:tc>
          <w:tcPr>
            <w:tcW w:w="6120" w:type="dxa"/>
            <w:tcBorders>
              <w:top w:val="dotted" w:sz="4" w:space="0" w:color="auto"/>
              <w:bottom w:val="dotted" w:sz="4" w:space="0" w:color="auto"/>
            </w:tcBorders>
          </w:tcPr>
          <w:p w14:paraId="242D1462" w14:textId="77777777" w:rsidR="00940F9F" w:rsidRPr="00EF3389" w:rsidRDefault="00940F9F" w:rsidP="00940F9F">
            <w:pPr>
              <w:pStyle w:val="CovTableText"/>
              <w:keepNext/>
              <w:numPr>
                <w:ilvl w:val="0"/>
                <w:numId w:val="5"/>
              </w:numPr>
              <w:tabs>
                <w:tab w:val="left" w:pos="360"/>
              </w:tabs>
              <w:rPr>
                <w:rFonts w:asciiTheme="minorHAnsi" w:hAnsiTheme="minorHAnsi" w:cs="Arial"/>
                <w:sz w:val="24"/>
                <w:szCs w:val="24"/>
              </w:rPr>
            </w:pPr>
            <w:r w:rsidRPr="00EF3389">
              <w:rPr>
                <w:rFonts w:asciiTheme="minorHAnsi" w:hAnsiTheme="minorHAnsi" w:cs="Arial"/>
                <w:sz w:val="20"/>
              </w:rPr>
              <w:t>Acquire Hardware and Software</w:t>
            </w:r>
          </w:p>
        </w:tc>
        <w:tc>
          <w:tcPr>
            <w:tcW w:w="2070" w:type="dxa"/>
            <w:tcBorders>
              <w:top w:val="dotted" w:sz="4" w:space="0" w:color="auto"/>
              <w:bottom w:val="dotted" w:sz="4" w:space="0" w:color="auto"/>
            </w:tcBorders>
          </w:tcPr>
          <w:p w14:paraId="7073BA42" w14:textId="503A89E8" w:rsidR="00940F9F" w:rsidRPr="00EF3389" w:rsidRDefault="00940F9F" w:rsidP="009620A6">
            <w:pPr>
              <w:pStyle w:val="CovTableText"/>
              <w:keepNext/>
              <w:numPr>
                <w:ilvl w:val="12"/>
                <w:numId w:val="0"/>
              </w:numPr>
              <w:ind w:left="360" w:hanging="360"/>
              <w:jc w:val="center"/>
              <w:rPr>
                <w:rFonts w:asciiTheme="minorHAnsi" w:hAnsiTheme="minorHAnsi" w:cs="Arial"/>
                <w:sz w:val="20"/>
              </w:rPr>
            </w:pPr>
            <w:r w:rsidRPr="00EF3389">
              <w:rPr>
                <w:rFonts w:asciiTheme="minorHAnsi" w:hAnsiTheme="minorHAnsi" w:cs="Arial"/>
                <w:sz w:val="20"/>
              </w:rPr>
              <w:t>0</w:t>
            </w:r>
            <w:r w:rsidR="005A672F">
              <w:rPr>
                <w:rFonts w:asciiTheme="minorHAnsi" w:hAnsiTheme="minorHAnsi" w:cs="Arial"/>
                <w:sz w:val="20"/>
              </w:rPr>
              <w:t>9</w:t>
            </w:r>
            <w:r w:rsidRPr="00EF3389">
              <w:rPr>
                <w:rFonts w:asciiTheme="minorHAnsi" w:hAnsiTheme="minorHAnsi" w:cs="Arial"/>
                <w:sz w:val="20"/>
              </w:rPr>
              <w:t>/</w:t>
            </w:r>
            <w:r w:rsidR="005A672F">
              <w:rPr>
                <w:rFonts w:asciiTheme="minorHAnsi" w:hAnsiTheme="minorHAnsi" w:cs="Arial"/>
                <w:sz w:val="20"/>
              </w:rPr>
              <w:t>17</w:t>
            </w:r>
            <w:r w:rsidRPr="00EF3389">
              <w:rPr>
                <w:rFonts w:asciiTheme="minorHAnsi" w:hAnsiTheme="minorHAnsi" w:cs="Arial"/>
                <w:sz w:val="20"/>
              </w:rPr>
              <w:t>/20</w:t>
            </w:r>
            <w:r w:rsidR="005A672F">
              <w:rPr>
                <w:rFonts w:asciiTheme="minorHAnsi" w:hAnsiTheme="minorHAnsi" w:cs="Arial"/>
                <w:sz w:val="20"/>
              </w:rPr>
              <w:t>21</w:t>
            </w:r>
          </w:p>
        </w:tc>
      </w:tr>
      <w:tr w:rsidR="00940F9F" w:rsidRPr="00EF3389" w14:paraId="40DCF445" w14:textId="77777777" w:rsidTr="009620A6">
        <w:tc>
          <w:tcPr>
            <w:tcW w:w="6120" w:type="dxa"/>
            <w:tcBorders>
              <w:top w:val="dotted" w:sz="4" w:space="0" w:color="auto"/>
              <w:bottom w:val="dotted" w:sz="4" w:space="0" w:color="auto"/>
            </w:tcBorders>
          </w:tcPr>
          <w:p w14:paraId="555263BC" w14:textId="77777777" w:rsidR="00940F9F" w:rsidRPr="00EF3389" w:rsidRDefault="00940F9F" w:rsidP="00940F9F">
            <w:pPr>
              <w:pStyle w:val="CovTableText"/>
              <w:keepNext/>
              <w:numPr>
                <w:ilvl w:val="0"/>
                <w:numId w:val="5"/>
              </w:numPr>
              <w:tabs>
                <w:tab w:val="left" w:pos="360"/>
              </w:tabs>
              <w:rPr>
                <w:rFonts w:asciiTheme="minorHAnsi" w:hAnsiTheme="minorHAnsi" w:cs="Arial"/>
                <w:sz w:val="20"/>
              </w:rPr>
            </w:pPr>
            <w:r w:rsidRPr="00EF3389">
              <w:rPr>
                <w:rFonts w:asciiTheme="minorHAnsi" w:hAnsiTheme="minorHAnsi" w:cs="Arial"/>
                <w:sz w:val="20"/>
              </w:rPr>
              <w:t>Complete Solution Simulation with New Hardware/Software</w:t>
            </w:r>
          </w:p>
        </w:tc>
        <w:tc>
          <w:tcPr>
            <w:tcW w:w="2070" w:type="dxa"/>
            <w:tcBorders>
              <w:top w:val="dotted" w:sz="4" w:space="0" w:color="auto"/>
              <w:bottom w:val="dotted" w:sz="4" w:space="0" w:color="auto"/>
            </w:tcBorders>
          </w:tcPr>
          <w:p w14:paraId="54C912A4" w14:textId="3420FE96" w:rsidR="00940F9F" w:rsidRPr="00EF3389" w:rsidRDefault="00066904" w:rsidP="009620A6">
            <w:pPr>
              <w:pStyle w:val="CovTableText"/>
              <w:keepNext/>
              <w:numPr>
                <w:ilvl w:val="12"/>
                <w:numId w:val="0"/>
              </w:numPr>
              <w:ind w:left="360" w:hanging="360"/>
              <w:jc w:val="center"/>
              <w:rPr>
                <w:rFonts w:asciiTheme="minorHAnsi" w:hAnsiTheme="minorHAnsi" w:cs="Arial"/>
                <w:sz w:val="20"/>
              </w:rPr>
            </w:pPr>
            <w:r>
              <w:rPr>
                <w:rFonts w:asciiTheme="minorHAnsi" w:hAnsiTheme="minorHAnsi" w:cs="Arial"/>
                <w:sz w:val="20"/>
              </w:rPr>
              <w:t>10</w:t>
            </w:r>
            <w:r w:rsidR="00940F9F" w:rsidRPr="00EF3389">
              <w:rPr>
                <w:rFonts w:asciiTheme="minorHAnsi" w:hAnsiTheme="minorHAnsi" w:cs="Arial"/>
                <w:sz w:val="20"/>
              </w:rPr>
              <w:t>/0</w:t>
            </w:r>
            <w:r w:rsidR="008C6724">
              <w:rPr>
                <w:rFonts w:asciiTheme="minorHAnsi" w:hAnsiTheme="minorHAnsi" w:cs="Arial"/>
                <w:sz w:val="20"/>
              </w:rPr>
              <w:t>1</w:t>
            </w:r>
            <w:r w:rsidR="00940F9F" w:rsidRPr="00EF3389">
              <w:rPr>
                <w:rFonts w:asciiTheme="minorHAnsi" w:hAnsiTheme="minorHAnsi" w:cs="Arial"/>
                <w:sz w:val="20"/>
              </w:rPr>
              <w:t>/20</w:t>
            </w:r>
            <w:r>
              <w:rPr>
                <w:rFonts w:asciiTheme="minorHAnsi" w:hAnsiTheme="minorHAnsi" w:cs="Arial"/>
                <w:sz w:val="20"/>
              </w:rPr>
              <w:t>21</w:t>
            </w:r>
          </w:p>
        </w:tc>
      </w:tr>
      <w:tr w:rsidR="00940F9F" w:rsidRPr="00EF3389" w14:paraId="22758040" w14:textId="77777777" w:rsidTr="009620A6">
        <w:tc>
          <w:tcPr>
            <w:tcW w:w="6120" w:type="dxa"/>
            <w:tcBorders>
              <w:top w:val="dotted" w:sz="4" w:space="0" w:color="auto"/>
              <w:bottom w:val="dotted" w:sz="4" w:space="0" w:color="auto"/>
            </w:tcBorders>
          </w:tcPr>
          <w:p w14:paraId="7793DAF9" w14:textId="66DAB1C4" w:rsidR="00940F9F" w:rsidRPr="00EF3389" w:rsidRDefault="007456B5" w:rsidP="00940F9F">
            <w:pPr>
              <w:pStyle w:val="CovTableText"/>
              <w:keepNext/>
              <w:numPr>
                <w:ilvl w:val="0"/>
                <w:numId w:val="5"/>
              </w:numPr>
              <w:tabs>
                <w:tab w:val="left" w:pos="360"/>
              </w:tabs>
              <w:rPr>
                <w:rFonts w:asciiTheme="minorHAnsi" w:hAnsiTheme="minorHAnsi" w:cs="Arial"/>
                <w:sz w:val="24"/>
                <w:szCs w:val="24"/>
              </w:rPr>
            </w:pPr>
            <w:r>
              <w:rPr>
                <w:rFonts w:asciiTheme="minorHAnsi" w:hAnsiTheme="minorHAnsi" w:cs="Arial"/>
                <w:sz w:val="20"/>
              </w:rPr>
              <w:t>Full</w:t>
            </w:r>
            <w:r w:rsidR="00940F9F" w:rsidRPr="00EF3389">
              <w:rPr>
                <w:rFonts w:asciiTheme="minorHAnsi" w:hAnsiTheme="minorHAnsi" w:cs="Arial"/>
                <w:sz w:val="20"/>
              </w:rPr>
              <w:t xml:space="preserve"> Solution Simulation and Testing</w:t>
            </w:r>
          </w:p>
        </w:tc>
        <w:tc>
          <w:tcPr>
            <w:tcW w:w="2070" w:type="dxa"/>
            <w:tcBorders>
              <w:top w:val="dotted" w:sz="4" w:space="0" w:color="auto"/>
              <w:bottom w:val="dotted" w:sz="4" w:space="0" w:color="auto"/>
            </w:tcBorders>
          </w:tcPr>
          <w:p w14:paraId="7E446F79" w14:textId="4292BB47" w:rsidR="00940F9F" w:rsidRPr="00EF3389" w:rsidRDefault="00066904" w:rsidP="009620A6">
            <w:pPr>
              <w:pStyle w:val="CovTableText"/>
              <w:keepNext/>
              <w:numPr>
                <w:ilvl w:val="12"/>
                <w:numId w:val="0"/>
              </w:numPr>
              <w:ind w:left="360" w:hanging="360"/>
              <w:jc w:val="center"/>
              <w:rPr>
                <w:rFonts w:asciiTheme="minorHAnsi" w:hAnsiTheme="minorHAnsi" w:cs="Arial"/>
                <w:sz w:val="20"/>
              </w:rPr>
            </w:pPr>
            <w:r>
              <w:rPr>
                <w:rFonts w:asciiTheme="minorHAnsi" w:hAnsiTheme="minorHAnsi" w:cs="Arial"/>
                <w:sz w:val="20"/>
              </w:rPr>
              <w:t>11</w:t>
            </w:r>
            <w:r w:rsidR="00940F9F" w:rsidRPr="00EF3389">
              <w:rPr>
                <w:rFonts w:asciiTheme="minorHAnsi" w:hAnsiTheme="minorHAnsi" w:cs="Arial"/>
                <w:sz w:val="20"/>
              </w:rPr>
              <w:t>/</w:t>
            </w:r>
            <w:r w:rsidR="008C6724">
              <w:rPr>
                <w:rFonts w:asciiTheme="minorHAnsi" w:hAnsiTheme="minorHAnsi" w:cs="Arial"/>
                <w:sz w:val="20"/>
              </w:rPr>
              <w:t>05</w:t>
            </w:r>
            <w:r w:rsidR="00940F9F" w:rsidRPr="00EF3389">
              <w:rPr>
                <w:rFonts w:asciiTheme="minorHAnsi" w:hAnsiTheme="minorHAnsi" w:cs="Arial"/>
                <w:sz w:val="20"/>
              </w:rPr>
              <w:t>/20</w:t>
            </w:r>
            <w:r>
              <w:rPr>
                <w:rFonts w:asciiTheme="minorHAnsi" w:hAnsiTheme="minorHAnsi" w:cs="Arial"/>
                <w:sz w:val="20"/>
              </w:rPr>
              <w:t>21</w:t>
            </w:r>
          </w:p>
        </w:tc>
      </w:tr>
      <w:tr w:rsidR="00940F9F" w:rsidRPr="00EF3389" w14:paraId="1930554E" w14:textId="77777777" w:rsidTr="009620A6">
        <w:tc>
          <w:tcPr>
            <w:tcW w:w="6120" w:type="dxa"/>
            <w:tcBorders>
              <w:top w:val="dotted" w:sz="4" w:space="0" w:color="auto"/>
            </w:tcBorders>
          </w:tcPr>
          <w:p w14:paraId="10C5E481" w14:textId="77777777" w:rsidR="00940F9F" w:rsidRPr="00EF3389" w:rsidRDefault="00940F9F" w:rsidP="00940F9F">
            <w:pPr>
              <w:pStyle w:val="Header"/>
              <w:keepNext/>
              <w:numPr>
                <w:ilvl w:val="0"/>
                <w:numId w:val="5"/>
              </w:numPr>
              <w:tabs>
                <w:tab w:val="clear" w:pos="4680"/>
                <w:tab w:val="clear" w:pos="9360"/>
                <w:tab w:val="left" w:pos="360"/>
              </w:tabs>
              <w:spacing w:before="60" w:after="60"/>
              <w:rPr>
                <w:rFonts w:cs="Arial"/>
                <w:sz w:val="20"/>
                <w:szCs w:val="20"/>
              </w:rPr>
            </w:pPr>
            <w:r w:rsidRPr="00EF3389">
              <w:rPr>
                <w:rFonts w:cs="Arial"/>
                <w:sz w:val="20"/>
                <w:szCs w:val="20"/>
              </w:rPr>
              <w:t>Deploy Solution</w:t>
            </w:r>
          </w:p>
        </w:tc>
        <w:tc>
          <w:tcPr>
            <w:tcW w:w="2070" w:type="dxa"/>
            <w:tcBorders>
              <w:top w:val="dotted" w:sz="4" w:space="0" w:color="auto"/>
            </w:tcBorders>
          </w:tcPr>
          <w:p w14:paraId="12DBE6C2" w14:textId="719F872B" w:rsidR="00940F9F" w:rsidRPr="00EF3389" w:rsidRDefault="00066904" w:rsidP="009620A6">
            <w:pPr>
              <w:pStyle w:val="CovTableText"/>
              <w:keepNext/>
              <w:numPr>
                <w:ilvl w:val="12"/>
                <w:numId w:val="0"/>
              </w:numPr>
              <w:jc w:val="center"/>
              <w:rPr>
                <w:rFonts w:asciiTheme="minorHAnsi" w:hAnsiTheme="minorHAnsi" w:cs="Arial"/>
                <w:sz w:val="20"/>
              </w:rPr>
            </w:pPr>
            <w:r>
              <w:rPr>
                <w:rFonts w:asciiTheme="minorHAnsi" w:hAnsiTheme="minorHAnsi" w:cs="Arial"/>
                <w:sz w:val="20"/>
              </w:rPr>
              <w:t>11</w:t>
            </w:r>
            <w:r w:rsidR="00940F9F" w:rsidRPr="00EF3389">
              <w:rPr>
                <w:rFonts w:asciiTheme="minorHAnsi" w:hAnsiTheme="minorHAnsi" w:cs="Arial"/>
                <w:sz w:val="20"/>
              </w:rPr>
              <w:t>/</w:t>
            </w:r>
            <w:r w:rsidR="008C6724">
              <w:rPr>
                <w:rFonts w:asciiTheme="minorHAnsi" w:hAnsiTheme="minorHAnsi" w:cs="Arial"/>
                <w:sz w:val="20"/>
              </w:rPr>
              <w:t>06</w:t>
            </w:r>
            <w:r w:rsidR="00940F9F" w:rsidRPr="00EF3389">
              <w:rPr>
                <w:rFonts w:asciiTheme="minorHAnsi" w:hAnsiTheme="minorHAnsi" w:cs="Arial"/>
                <w:sz w:val="20"/>
              </w:rPr>
              <w:t>/20</w:t>
            </w:r>
            <w:r>
              <w:rPr>
                <w:rFonts w:asciiTheme="minorHAnsi" w:hAnsiTheme="minorHAnsi" w:cs="Arial"/>
                <w:sz w:val="20"/>
              </w:rPr>
              <w:t>21</w:t>
            </w:r>
          </w:p>
        </w:tc>
      </w:tr>
      <w:tr w:rsidR="00940F9F" w:rsidRPr="00EF3389" w14:paraId="732F2316" w14:textId="77777777" w:rsidTr="009620A6">
        <w:tc>
          <w:tcPr>
            <w:tcW w:w="6120" w:type="dxa"/>
            <w:tcBorders>
              <w:top w:val="dotted" w:sz="4" w:space="0" w:color="auto"/>
            </w:tcBorders>
          </w:tcPr>
          <w:p w14:paraId="6E4546FB" w14:textId="0E28CBC4" w:rsidR="00940F9F" w:rsidRPr="00EF3389" w:rsidRDefault="00940F9F" w:rsidP="00940F9F">
            <w:pPr>
              <w:pStyle w:val="Header"/>
              <w:keepNext/>
              <w:numPr>
                <w:ilvl w:val="0"/>
                <w:numId w:val="5"/>
              </w:numPr>
              <w:tabs>
                <w:tab w:val="clear" w:pos="4680"/>
                <w:tab w:val="clear" w:pos="9360"/>
                <w:tab w:val="left" w:pos="360"/>
              </w:tabs>
              <w:spacing w:before="60" w:after="60"/>
              <w:rPr>
                <w:rFonts w:cs="Arial"/>
              </w:rPr>
            </w:pPr>
            <w:r w:rsidRPr="00EF3389">
              <w:rPr>
                <w:rFonts w:cs="Arial"/>
              </w:rPr>
              <w:t>Project Complete</w:t>
            </w:r>
            <w:r w:rsidR="00AD5D03">
              <w:rPr>
                <w:rFonts w:cs="Arial"/>
              </w:rPr>
              <w:t>1</w:t>
            </w:r>
          </w:p>
        </w:tc>
        <w:tc>
          <w:tcPr>
            <w:tcW w:w="2070" w:type="dxa"/>
            <w:tcBorders>
              <w:top w:val="dotted" w:sz="4" w:space="0" w:color="auto"/>
            </w:tcBorders>
          </w:tcPr>
          <w:p w14:paraId="72C10D7B" w14:textId="188BDCA8" w:rsidR="00940F9F" w:rsidRPr="00EF3389" w:rsidRDefault="00066904" w:rsidP="009620A6">
            <w:pPr>
              <w:pStyle w:val="CovTableText"/>
              <w:keepNext/>
              <w:numPr>
                <w:ilvl w:val="12"/>
                <w:numId w:val="0"/>
              </w:numPr>
              <w:jc w:val="center"/>
              <w:rPr>
                <w:rFonts w:asciiTheme="minorHAnsi" w:hAnsiTheme="minorHAnsi" w:cs="Arial"/>
                <w:sz w:val="20"/>
              </w:rPr>
            </w:pPr>
            <w:r>
              <w:rPr>
                <w:rFonts w:asciiTheme="minorHAnsi" w:hAnsiTheme="minorHAnsi" w:cs="Arial"/>
                <w:sz w:val="20"/>
              </w:rPr>
              <w:t>12</w:t>
            </w:r>
            <w:r w:rsidR="00940F9F" w:rsidRPr="00EF3389">
              <w:rPr>
                <w:rFonts w:asciiTheme="minorHAnsi" w:hAnsiTheme="minorHAnsi" w:cs="Arial"/>
                <w:sz w:val="20"/>
              </w:rPr>
              <w:t>/</w:t>
            </w:r>
            <w:r>
              <w:rPr>
                <w:rFonts w:asciiTheme="minorHAnsi" w:hAnsiTheme="minorHAnsi" w:cs="Arial"/>
                <w:sz w:val="20"/>
              </w:rPr>
              <w:t>06</w:t>
            </w:r>
            <w:r w:rsidR="00940F9F" w:rsidRPr="00EF3389">
              <w:rPr>
                <w:rFonts w:asciiTheme="minorHAnsi" w:hAnsiTheme="minorHAnsi" w:cs="Arial"/>
                <w:sz w:val="20"/>
              </w:rPr>
              <w:t>/20</w:t>
            </w:r>
            <w:r>
              <w:rPr>
                <w:rFonts w:asciiTheme="minorHAnsi" w:hAnsiTheme="minorHAnsi" w:cs="Arial"/>
                <w:sz w:val="20"/>
              </w:rPr>
              <w:t>21</w:t>
            </w:r>
          </w:p>
        </w:tc>
      </w:tr>
    </w:tbl>
    <w:p w14:paraId="7262097C" w14:textId="77777777" w:rsidR="00940F9F" w:rsidRPr="00EF3389" w:rsidRDefault="00940F9F" w:rsidP="00940F9F">
      <w:pPr>
        <w:pStyle w:val="NoSpacing"/>
        <w:rPr>
          <w:rFonts w:asciiTheme="minorHAnsi" w:hAnsiTheme="minorHAnsi"/>
          <w:sz w:val="24"/>
          <w:szCs w:val="24"/>
        </w:rPr>
      </w:pPr>
    </w:p>
    <w:p w14:paraId="3612DC0C" w14:textId="77777777" w:rsidR="00940F9F" w:rsidRPr="00EF3389" w:rsidRDefault="00940F9F" w:rsidP="00940F9F">
      <w:pPr>
        <w:pStyle w:val="NoSpacing"/>
        <w:rPr>
          <w:rFonts w:asciiTheme="minorHAnsi" w:hAnsiTheme="minorHAnsi"/>
          <w:sz w:val="24"/>
          <w:szCs w:val="24"/>
        </w:rPr>
      </w:pPr>
    </w:p>
    <w:p w14:paraId="0C9097E5" w14:textId="77777777" w:rsidR="00940F9F" w:rsidRPr="00EF3389" w:rsidRDefault="00940F9F" w:rsidP="00940F9F">
      <w:pPr>
        <w:pStyle w:val="Heading1"/>
        <w:jc w:val="left"/>
        <w:rPr>
          <w:rFonts w:asciiTheme="minorHAnsi" w:hAnsiTheme="minorHAnsi"/>
          <w:smallCaps/>
          <w:sz w:val="28"/>
          <w:szCs w:val="28"/>
        </w:rPr>
      </w:pPr>
      <w:bookmarkStart w:id="12" w:name="_Toc332021437"/>
      <w:r w:rsidRPr="00EF3389">
        <w:rPr>
          <w:rFonts w:asciiTheme="minorHAnsi" w:hAnsiTheme="minorHAnsi"/>
          <w:smallCaps/>
          <w:sz w:val="28"/>
          <w:szCs w:val="28"/>
        </w:rPr>
        <w:t>Summary Budget</w:t>
      </w:r>
      <w:bookmarkEnd w:id="12"/>
    </w:p>
    <w:p w14:paraId="65E8BE01" w14:textId="5E8D13A3" w:rsidR="00940F9F" w:rsidRPr="00EF3389" w:rsidRDefault="00940F9F" w:rsidP="00940F9F">
      <w:r w:rsidRPr="00EF3389">
        <w:t xml:space="preserve">The following table contains a summary budget based on the planned cost components and estimated costs required </w:t>
      </w:r>
      <w:r w:rsidR="00CA0AE6">
        <w:t>to complete the project successfully</w:t>
      </w:r>
      <w:r w:rsidRPr="00EF3389">
        <w:t>.</w:t>
      </w:r>
    </w:p>
    <w:p w14:paraId="2CCE1F61" w14:textId="77777777" w:rsidR="00940F9F" w:rsidRPr="00EF3389" w:rsidRDefault="00940F9F" w:rsidP="00940F9F">
      <w:pPr>
        <w:pStyle w:val="NoSpacing"/>
        <w:rPr>
          <w:rFonts w:asciiTheme="minorHAnsi" w:hAnsiTheme="minorHAnsi"/>
          <w:sz w:val="24"/>
          <w:szCs w:val="24"/>
        </w:rPr>
      </w:pPr>
    </w:p>
    <w:tbl>
      <w:tblPr>
        <w:tblW w:w="0" w:type="auto"/>
        <w:tblInd w:w="5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120"/>
        <w:gridCol w:w="2070"/>
      </w:tblGrid>
      <w:tr w:rsidR="00940F9F" w:rsidRPr="00EF3389" w14:paraId="7F62CAF6" w14:textId="77777777" w:rsidTr="009620A6">
        <w:trPr>
          <w:cantSplit/>
        </w:trPr>
        <w:tc>
          <w:tcPr>
            <w:tcW w:w="8190" w:type="dxa"/>
            <w:gridSpan w:val="2"/>
            <w:tcBorders>
              <w:bottom w:val="nil"/>
            </w:tcBorders>
            <w:shd w:val="clear" w:color="auto" w:fill="C0C0C0"/>
          </w:tcPr>
          <w:p w14:paraId="7A969F1B" w14:textId="77777777" w:rsidR="00940F9F" w:rsidRPr="00EF3389" w:rsidRDefault="00940F9F" w:rsidP="009620A6">
            <w:pPr>
              <w:pStyle w:val="Header"/>
              <w:numPr>
                <w:ilvl w:val="12"/>
                <w:numId w:val="0"/>
              </w:numPr>
              <w:spacing w:before="60" w:after="60"/>
              <w:rPr>
                <w:rFonts w:cs="Arial"/>
                <w:b/>
              </w:rPr>
            </w:pPr>
            <w:r w:rsidRPr="00EF3389">
              <w:rPr>
                <w:rFonts w:cs="Arial"/>
                <w:b/>
              </w:rPr>
              <w:t xml:space="preserve">Summary Budget – List component project costs  </w:t>
            </w:r>
          </w:p>
        </w:tc>
      </w:tr>
      <w:tr w:rsidR="00940F9F" w:rsidRPr="00EF3389" w14:paraId="047EFD7A" w14:textId="77777777" w:rsidTr="009620A6">
        <w:tc>
          <w:tcPr>
            <w:tcW w:w="6120" w:type="dxa"/>
            <w:shd w:val="pct5" w:color="auto" w:fill="FFFFFF"/>
          </w:tcPr>
          <w:p w14:paraId="0C113ED3" w14:textId="77777777" w:rsidR="00940F9F" w:rsidRPr="00EF3389" w:rsidRDefault="00940F9F" w:rsidP="009620A6">
            <w:pPr>
              <w:pStyle w:val="Header"/>
              <w:numPr>
                <w:ilvl w:val="12"/>
                <w:numId w:val="0"/>
              </w:numPr>
              <w:spacing w:before="60" w:after="60"/>
              <w:rPr>
                <w:rFonts w:cs="Arial"/>
                <w:b/>
              </w:rPr>
            </w:pPr>
            <w:r w:rsidRPr="00EF3389">
              <w:rPr>
                <w:rFonts w:cs="Arial"/>
                <w:b/>
              </w:rPr>
              <w:t>Project Component</w:t>
            </w:r>
          </w:p>
        </w:tc>
        <w:tc>
          <w:tcPr>
            <w:tcW w:w="2070" w:type="dxa"/>
            <w:shd w:val="pct5" w:color="auto" w:fill="FFFFFF"/>
          </w:tcPr>
          <w:p w14:paraId="0CA3D715" w14:textId="77777777" w:rsidR="00940F9F" w:rsidRPr="00EF3389" w:rsidRDefault="00940F9F" w:rsidP="009620A6">
            <w:pPr>
              <w:pStyle w:val="Header"/>
              <w:numPr>
                <w:ilvl w:val="12"/>
                <w:numId w:val="0"/>
              </w:numPr>
              <w:spacing w:before="60" w:after="60"/>
              <w:jc w:val="center"/>
              <w:rPr>
                <w:rFonts w:cs="Arial"/>
                <w:b/>
              </w:rPr>
            </w:pPr>
            <w:r w:rsidRPr="00EF3389">
              <w:rPr>
                <w:rFonts w:cs="Arial"/>
                <w:b/>
              </w:rPr>
              <w:t>Component Cost</w:t>
            </w:r>
          </w:p>
        </w:tc>
      </w:tr>
      <w:tr w:rsidR="00940F9F" w:rsidRPr="00EF3389" w14:paraId="2DE1417A" w14:textId="77777777" w:rsidTr="009620A6">
        <w:tc>
          <w:tcPr>
            <w:tcW w:w="6120" w:type="dxa"/>
            <w:tcBorders>
              <w:bottom w:val="dotted" w:sz="4" w:space="0" w:color="auto"/>
            </w:tcBorders>
          </w:tcPr>
          <w:p w14:paraId="16CED151" w14:textId="77777777" w:rsidR="00940F9F" w:rsidRPr="00EF3389" w:rsidRDefault="00940F9F" w:rsidP="00940F9F">
            <w:pPr>
              <w:pStyle w:val="Header"/>
              <w:numPr>
                <w:ilvl w:val="0"/>
                <w:numId w:val="5"/>
              </w:numPr>
              <w:tabs>
                <w:tab w:val="clear" w:pos="4680"/>
                <w:tab w:val="clear" w:pos="9360"/>
                <w:tab w:val="left" w:pos="360"/>
              </w:tabs>
              <w:spacing w:before="60" w:after="60"/>
              <w:rPr>
                <w:rFonts w:cs="Arial"/>
                <w:sz w:val="20"/>
                <w:szCs w:val="20"/>
              </w:rPr>
            </w:pPr>
            <w:r w:rsidRPr="00EF3389">
              <w:rPr>
                <w:rFonts w:cs="Arial"/>
                <w:sz w:val="20"/>
                <w:szCs w:val="20"/>
              </w:rPr>
              <w:t>Personnel Resources</w:t>
            </w:r>
          </w:p>
        </w:tc>
        <w:tc>
          <w:tcPr>
            <w:tcW w:w="2070" w:type="dxa"/>
            <w:tcBorders>
              <w:bottom w:val="dotted" w:sz="4" w:space="0" w:color="auto"/>
            </w:tcBorders>
          </w:tcPr>
          <w:p w14:paraId="1740D969" w14:textId="3DB66B82" w:rsidR="00940F9F" w:rsidRPr="00EF3389" w:rsidRDefault="00940F9F" w:rsidP="009620A6">
            <w:pPr>
              <w:pStyle w:val="CovTableText"/>
              <w:numPr>
                <w:ilvl w:val="12"/>
                <w:numId w:val="0"/>
              </w:numPr>
              <w:jc w:val="center"/>
              <w:rPr>
                <w:rFonts w:asciiTheme="minorHAnsi" w:hAnsiTheme="minorHAnsi" w:cs="Arial"/>
                <w:sz w:val="20"/>
              </w:rPr>
            </w:pPr>
            <w:r w:rsidRPr="00EF3389">
              <w:rPr>
                <w:rFonts w:asciiTheme="minorHAnsi" w:hAnsiTheme="minorHAnsi" w:cs="Arial"/>
                <w:sz w:val="20"/>
              </w:rPr>
              <w:t>$</w:t>
            </w:r>
            <w:r w:rsidR="00A17D52">
              <w:rPr>
                <w:rFonts w:asciiTheme="minorHAnsi" w:hAnsiTheme="minorHAnsi" w:cs="Arial"/>
                <w:sz w:val="20"/>
              </w:rPr>
              <w:t>35</w:t>
            </w:r>
            <w:r w:rsidRPr="00EF3389">
              <w:rPr>
                <w:rFonts w:asciiTheme="minorHAnsi" w:hAnsiTheme="minorHAnsi" w:cs="Arial"/>
                <w:sz w:val="20"/>
              </w:rPr>
              <w:t>,000</w:t>
            </w:r>
          </w:p>
        </w:tc>
      </w:tr>
      <w:tr w:rsidR="00940F9F" w:rsidRPr="00EF3389" w14:paraId="31B7A231" w14:textId="77777777" w:rsidTr="009620A6">
        <w:tc>
          <w:tcPr>
            <w:tcW w:w="6120" w:type="dxa"/>
            <w:tcBorders>
              <w:top w:val="dotted" w:sz="4" w:space="0" w:color="auto"/>
              <w:bottom w:val="dotted" w:sz="4" w:space="0" w:color="auto"/>
            </w:tcBorders>
          </w:tcPr>
          <w:p w14:paraId="35999EDE" w14:textId="77777777" w:rsidR="00940F9F" w:rsidRPr="00EF3389" w:rsidRDefault="00940F9F" w:rsidP="00940F9F">
            <w:pPr>
              <w:pStyle w:val="CovTableText"/>
              <w:numPr>
                <w:ilvl w:val="0"/>
                <w:numId w:val="6"/>
              </w:numPr>
              <w:rPr>
                <w:rFonts w:asciiTheme="minorHAnsi" w:hAnsiTheme="minorHAnsi" w:cs="Arial"/>
                <w:sz w:val="20"/>
              </w:rPr>
            </w:pPr>
            <w:r w:rsidRPr="00EF3389">
              <w:rPr>
                <w:rFonts w:asciiTheme="minorHAnsi" w:hAnsiTheme="minorHAnsi" w:cs="Arial"/>
                <w:sz w:val="20"/>
              </w:rPr>
              <w:t>Hardware</w:t>
            </w:r>
          </w:p>
        </w:tc>
        <w:tc>
          <w:tcPr>
            <w:tcW w:w="2070" w:type="dxa"/>
            <w:tcBorders>
              <w:top w:val="dotted" w:sz="4" w:space="0" w:color="auto"/>
              <w:bottom w:val="dotted" w:sz="4" w:space="0" w:color="auto"/>
            </w:tcBorders>
          </w:tcPr>
          <w:p w14:paraId="6170714E" w14:textId="77777777" w:rsidR="00940F9F" w:rsidRPr="00EF3389" w:rsidRDefault="00940F9F" w:rsidP="009620A6">
            <w:pPr>
              <w:pStyle w:val="CovTableText"/>
              <w:numPr>
                <w:ilvl w:val="12"/>
                <w:numId w:val="0"/>
              </w:numPr>
              <w:ind w:left="360" w:hanging="360"/>
              <w:jc w:val="center"/>
              <w:rPr>
                <w:rFonts w:asciiTheme="minorHAnsi" w:hAnsiTheme="minorHAnsi" w:cs="Arial"/>
                <w:sz w:val="20"/>
              </w:rPr>
            </w:pPr>
            <w:r w:rsidRPr="00EF3389">
              <w:rPr>
                <w:rFonts w:asciiTheme="minorHAnsi" w:hAnsiTheme="minorHAnsi" w:cs="Arial"/>
                <w:sz w:val="20"/>
              </w:rPr>
              <w:t>$45,000</w:t>
            </w:r>
          </w:p>
        </w:tc>
      </w:tr>
      <w:tr w:rsidR="00940F9F" w:rsidRPr="00EF3389" w14:paraId="57C76549" w14:textId="77777777" w:rsidTr="009620A6">
        <w:tc>
          <w:tcPr>
            <w:tcW w:w="6120" w:type="dxa"/>
            <w:tcBorders>
              <w:top w:val="dotted" w:sz="4" w:space="0" w:color="auto"/>
              <w:bottom w:val="dotted" w:sz="4" w:space="0" w:color="auto"/>
            </w:tcBorders>
          </w:tcPr>
          <w:p w14:paraId="6CD5F802" w14:textId="77777777" w:rsidR="00940F9F" w:rsidRPr="00EF3389" w:rsidRDefault="00940F9F" w:rsidP="00940F9F">
            <w:pPr>
              <w:pStyle w:val="CovTableText"/>
              <w:numPr>
                <w:ilvl w:val="0"/>
                <w:numId w:val="5"/>
              </w:numPr>
              <w:tabs>
                <w:tab w:val="left" w:pos="360"/>
              </w:tabs>
              <w:rPr>
                <w:rFonts w:asciiTheme="minorHAnsi" w:hAnsiTheme="minorHAnsi" w:cs="Arial"/>
                <w:sz w:val="24"/>
                <w:szCs w:val="24"/>
              </w:rPr>
            </w:pPr>
            <w:r w:rsidRPr="00EF3389">
              <w:rPr>
                <w:rFonts w:asciiTheme="minorHAnsi" w:hAnsiTheme="minorHAnsi" w:cs="Arial"/>
                <w:sz w:val="20"/>
              </w:rPr>
              <w:t>Software and Licensing</w:t>
            </w:r>
          </w:p>
        </w:tc>
        <w:tc>
          <w:tcPr>
            <w:tcW w:w="2070" w:type="dxa"/>
            <w:tcBorders>
              <w:top w:val="dotted" w:sz="4" w:space="0" w:color="auto"/>
              <w:bottom w:val="dotted" w:sz="4" w:space="0" w:color="auto"/>
            </w:tcBorders>
          </w:tcPr>
          <w:p w14:paraId="67984622" w14:textId="77777777" w:rsidR="00940F9F" w:rsidRPr="00EF3389" w:rsidRDefault="00940F9F" w:rsidP="009620A6">
            <w:pPr>
              <w:pStyle w:val="CovTableText"/>
              <w:numPr>
                <w:ilvl w:val="12"/>
                <w:numId w:val="0"/>
              </w:numPr>
              <w:ind w:left="360" w:hanging="360"/>
              <w:jc w:val="center"/>
              <w:rPr>
                <w:rFonts w:asciiTheme="minorHAnsi" w:hAnsiTheme="minorHAnsi" w:cs="Arial"/>
                <w:sz w:val="20"/>
              </w:rPr>
            </w:pPr>
            <w:r w:rsidRPr="00EF3389">
              <w:rPr>
                <w:rFonts w:asciiTheme="minorHAnsi" w:hAnsiTheme="minorHAnsi" w:cs="Arial"/>
                <w:sz w:val="20"/>
              </w:rPr>
              <w:t>$75,000</w:t>
            </w:r>
          </w:p>
        </w:tc>
      </w:tr>
      <w:tr w:rsidR="00940F9F" w:rsidRPr="00EF3389" w14:paraId="44E0B258" w14:textId="77777777" w:rsidTr="009620A6">
        <w:tc>
          <w:tcPr>
            <w:tcW w:w="6120" w:type="dxa"/>
            <w:tcBorders>
              <w:top w:val="dotted" w:sz="4" w:space="0" w:color="auto"/>
              <w:bottom w:val="dotted" w:sz="4" w:space="0" w:color="auto"/>
            </w:tcBorders>
          </w:tcPr>
          <w:p w14:paraId="178580AE" w14:textId="77777777" w:rsidR="00940F9F" w:rsidRPr="00EF3389" w:rsidRDefault="00940F9F" w:rsidP="00940F9F">
            <w:pPr>
              <w:pStyle w:val="CovTableText"/>
              <w:numPr>
                <w:ilvl w:val="0"/>
                <w:numId w:val="5"/>
              </w:numPr>
              <w:tabs>
                <w:tab w:val="left" w:pos="360"/>
              </w:tabs>
              <w:rPr>
                <w:rFonts w:asciiTheme="minorHAnsi" w:hAnsiTheme="minorHAnsi" w:cs="Arial"/>
                <w:sz w:val="24"/>
                <w:szCs w:val="24"/>
              </w:rPr>
            </w:pPr>
            <w:r w:rsidRPr="00EF3389">
              <w:rPr>
                <w:rFonts w:asciiTheme="minorHAnsi" w:hAnsiTheme="minorHAnsi" w:cs="Arial"/>
                <w:sz w:val="20"/>
              </w:rPr>
              <w:t>IT Lab Preparation</w:t>
            </w:r>
          </w:p>
        </w:tc>
        <w:tc>
          <w:tcPr>
            <w:tcW w:w="2070" w:type="dxa"/>
            <w:tcBorders>
              <w:top w:val="dotted" w:sz="4" w:space="0" w:color="auto"/>
              <w:bottom w:val="dotted" w:sz="4" w:space="0" w:color="auto"/>
            </w:tcBorders>
          </w:tcPr>
          <w:p w14:paraId="77A660E9" w14:textId="77777777" w:rsidR="00940F9F" w:rsidRPr="00EF3389" w:rsidRDefault="00940F9F" w:rsidP="009620A6">
            <w:pPr>
              <w:pStyle w:val="CovTableText"/>
              <w:numPr>
                <w:ilvl w:val="12"/>
                <w:numId w:val="0"/>
              </w:numPr>
              <w:ind w:left="360" w:hanging="360"/>
              <w:jc w:val="center"/>
              <w:rPr>
                <w:rFonts w:asciiTheme="minorHAnsi" w:hAnsiTheme="minorHAnsi" w:cs="Arial"/>
                <w:sz w:val="20"/>
              </w:rPr>
            </w:pPr>
            <w:r w:rsidRPr="00EF3389">
              <w:rPr>
                <w:rFonts w:asciiTheme="minorHAnsi" w:hAnsiTheme="minorHAnsi" w:cs="Arial"/>
                <w:sz w:val="20"/>
              </w:rPr>
              <w:t>$15,000</w:t>
            </w:r>
          </w:p>
        </w:tc>
      </w:tr>
      <w:tr w:rsidR="00940F9F" w:rsidRPr="00EF3389" w14:paraId="736B47AE" w14:textId="77777777" w:rsidTr="009620A6">
        <w:tc>
          <w:tcPr>
            <w:tcW w:w="6120" w:type="dxa"/>
            <w:tcBorders>
              <w:top w:val="dotted" w:sz="4" w:space="0" w:color="auto"/>
            </w:tcBorders>
          </w:tcPr>
          <w:p w14:paraId="7B26C2CA" w14:textId="77777777" w:rsidR="00940F9F" w:rsidRPr="00EF3389" w:rsidRDefault="00940F9F" w:rsidP="009620A6">
            <w:pPr>
              <w:pStyle w:val="Header"/>
              <w:tabs>
                <w:tab w:val="left" w:pos="360"/>
              </w:tabs>
              <w:spacing w:before="60" w:after="60"/>
              <w:rPr>
                <w:rFonts w:cs="Arial"/>
                <w:b/>
              </w:rPr>
            </w:pPr>
            <w:r w:rsidRPr="00EF3389">
              <w:rPr>
                <w:rFonts w:cs="Arial"/>
                <w:b/>
              </w:rPr>
              <w:t>Total</w:t>
            </w:r>
          </w:p>
        </w:tc>
        <w:tc>
          <w:tcPr>
            <w:tcW w:w="2070" w:type="dxa"/>
            <w:tcBorders>
              <w:top w:val="dotted" w:sz="4" w:space="0" w:color="auto"/>
            </w:tcBorders>
          </w:tcPr>
          <w:p w14:paraId="190BC402" w14:textId="578D6422" w:rsidR="00940F9F" w:rsidRPr="00EF3389" w:rsidRDefault="00940F9F" w:rsidP="009620A6">
            <w:pPr>
              <w:pStyle w:val="CovTableText"/>
              <w:numPr>
                <w:ilvl w:val="12"/>
                <w:numId w:val="0"/>
              </w:numPr>
              <w:jc w:val="center"/>
              <w:rPr>
                <w:rFonts w:asciiTheme="minorHAnsi" w:hAnsiTheme="minorHAnsi" w:cs="Arial"/>
                <w:b/>
                <w:sz w:val="24"/>
                <w:szCs w:val="24"/>
              </w:rPr>
            </w:pPr>
            <w:r w:rsidRPr="00EF3389">
              <w:rPr>
                <w:rFonts w:asciiTheme="minorHAnsi" w:hAnsiTheme="minorHAnsi" w:cs="Arial"/>
                <w:b/>
                <w:sz w:val="24"/>
                <w:szCs w:val="24"/>
              </w:rPr>
              <w:t>$</w:t>
            </w:r>
            <w:r w:rsidR="00A17D52">
              <w:rPr>
                <w:rFonts w:asciiTheme="minorHAnsi" w:hAnsiTheme="minorHAnsi" w:cs="Arial"/>
                <w:b/>
                <w:sz w:val="24"/>
                <w:szCs w:val="24"/>
              </w:rPr>
              <w:t>170</w:t>
            </w:r>
            <w:r w:rsidRPr="00EF3389">
              <w:rPr>
                <w:rFonts w:asciiTheme="minorHAnsi" w:hAnsiTheme="minorHAnsi" w:cs="Arial"/>
                <w:b/>
                <w:sz w:val="24"/>
                <w:szCs w:val="24"/>
              </w:rPr>
              <w:t>,000</w:t>
            </w:r>
          </w:p>
        </w:tc>
      </w:tr>
    </w:tbl>
    <w:p w14:paraId="75A9DEEF" w14:textId="77777777" w:rsidR="00940F9F" w:rsidRPr="00EF3389" w:rsidRDefault="00940F9F" w:rsidP="00940F9F">
      <w:pPr>
        <w:pStyle w:val="NoSpacing"/>
        <w:rPr>
          <w:rFonts w:asciiTheme="minorHAnsi" w:hAnsiTheme="minorHAnsi"/>
          <w:sz w:val="24"/>
          <w:szCs w:val="24"/>
        </w:rPr>
      </w:pPr>
    </w:p>
    <w:p w14:paraId="10DA796D" w14:textId="77777777" w:rsidR="00940F9F" w:rsidRPr="00EF3389" w:rsidRDefault="00940F9F" w:rsidP="00940F9F">
      <w:pPr>
        <w:pStyle w:val="NoSpacing"/>
        <w:rPr>
          <w:rFonts w:asciiTheme="minorHAnsi" w:hAnsiTheme="minorHAnsi"/>
          <w:sz w:val="24"/>
          <w:szCs w:val="24"/>
        </w:rPr>
      </w:pPr>
    </w:p>
    <w:p w14:paraId="28711527" w14:textId="77777777" w:rsidR="00940F9F" w:rsidRPr="00EF3389" w:rsidRDefault="00940F9F" w:rsidP="00940F9F">
      <w:pPr>
        <w:pStyle w:val="Heading1"/>
        <w:jc w:val="left"/>
        <w:rPr>
          <w:rFonts w:asciiTheme="minorHAnsi" w:hAnsiTheme="minorHAnsi" w:cstheme="minorHAnsi"/>
          <w:smallCaps/>
          <w:sz w:val="28"/>
          <w:szCs w:val="28"/>
        </w:rPr>
      </w:pPr>
      <w:bookmarkStart w:id="13" w:name="_Toc332021438"/>
      <w:r w:rsidRPr="00EF3389">
        <w:rPr>
          <w:rFonts w:asciiTheme="minorHAnsi" w:hAnsiTheme="minorHAnsi" w:cstheme="minorHAnsi"/>
          <w:smallCaps/>
          <w:sz w:val="28"/>
          <w:szCs w:val="28"/>
        </w:rPr>
        <w:t>Project Approval Requirements</w:t>
      </w:r>
      <w:bookmarkEnd w:id="13"/>
    </w:p>
    <w:p w14:paraId="2C5A886D" w14:textId="7495F833" w:rsidR="00940F9F" w:rsidRPr="00EF3389" w:rsidRDefault="00940F9F" w:rsidP="00940F9F">
      <w:pPr>
        <w:pStyle w:val="NoSpacing"/>
        <w:rPr>
          <w:rFonts w:asciiTheme="minorHAnsi" w:hAnsiTheme="minorHAnsi" w:cstheme="minorHAnsi"/>
          <w:sz w:val="24"/>
          <w:szCs w:val="24"/>
        </w:rPr>
      </w:pPr>
      <w:r w:rsidRPr="00EF3389">
        <w:rPr>
          <w:rFonts w:asciiTheme="minorHAnsi" w:hAnsiTheme="minorHAnsi" w:cstheme="minorHAnsi"/>
          <w:sz w:val="24"/>
          <w:szCs w:val="24"/>
        </w:rPr>
        <w:t xml:space="preserve">Success for the </w:t>
      </w:r>
      <w:r w:rsidR="00F55258">
        <w:rPr>
          <w:rFonts w:asciiTheme="minorHAnsi" w:hAnsiTheme="minorHAnsi" w:cstheme="minorHAnsi"/>
          <w:sz w:val="24"/>
          <w:szCs w:val="24"/>
        </w:rPr>
        <w:t>state music website</w:t>
      </w:r>
      <w:r w:rsidRPr="00EF3389">
        <w:rPr>
          <w:rFonts w:asciiTheme="minorHAnsi" w:hAnsiTheme="minorHAnsi" w:cstheme="minorHAnsi"/>
          <w:sz w:val="24"/>
          <w:szCs w:val="24"/>
        </w:rPr>
        <w:t xml:space="preserve"> project will be achieved when a </w:t>
      </w:r>
      <w:r w:rsidR="00CA0AE6">
        <w:rPr>
          <w:rFonts w:asciiTheme="minorHAnsi" w:hAnsiTheme="minorHAnsi" w:cstheme="minorHAnsi"/>
          <w:sz w:val="24"/>
          <w:szCs w:val="24"/>
        </w:rPr>
        <w:t>thorough</w:t>
      </w:r>
      <w:r w:rsidRPr="00EF3389">
        <w:rPr>
          <w:rFonts w:asciiTheme="minorHAnsi" w:hAnsiTheme="minorHAnsi" w:cstheme="minorHAnsi"/>
          <w:sz w:val="24"/>
          <w:szCs w:val="24"/>
        </w:rPr>
        <w:t xml:space="preserve">ly tested </w:t>
      </w:r>
      <w:r w:rsidR="00F55258">
        <w:rPr>
          <w:rFonts w:asciiTheme="minorHAnsi" w:hAnsiTheme="minorHAnsi" w:cstheme="minorHAnsi"/>
          <w:sz w:val="24"/>
          <w:szCs w:val="24"/>
        </w:rPr>
        <w:t>website</w:t>
      </w:r>
      <w:r w:rsidRPr="00EF3389">
        <w:rPr>
          <w:rFonts w:asciiTheme="minorHAnsi" w:hAnsiTheme="minorHAnsi" w:cstheme="minorHAnsi"/>
          <w:sz w:val="24"/>
          <w:szCs w:val="24"/>
        </w:rPr>
        <w:t xml:space="preserve">, and all technical documentation, </w:t>
      </w:r>
      <w:r w:rsidR="00CA0AE6">
        <w:rPr>
          <w:rFonts w:asciiTheme="minorHAnsi" w:hAnsiTheme="minorHAnsi" w:cstheme="minorHAnsi"/>
          <w:sz w:val="24"/>
          <w:szCs w:val="24"/>
        </w:rPr>
        <w:t>are</w:t>
      </w:r>
      <w:r w:rsidRPr="00EF3389">
        <w:rPr>
          <w:rFonts w:asciiTheme="minorHAnsi" w:hAnsiTheme="minorHAnsi" w:cstheme="minorHAnsi"/>
          <w:sz w:val="24"/>
          <w:szCs w:val="24"/>
        </w:rPr>
        <w:t xml:space="preserve"> fully deployed throughout the </w:t>
      </w:r>
      <w:r w:rsidR="00F55258">
        <w:rPr>
          <w:rFonts w:asciiTheme="minorHAnsi" w:hAnsiTheme="minorHAnsi" w:cstheme="minorHAnsi"/>
          <w:sz w:val="24"/>
          <w:szCs w:val="24"/>
        </w:rPr>
        <w:t>world wide web</w:t>
      </w:r>
      <w:r w:rsidRPr="00EF3389">
        <w:rPr>
          <w:rFonts w:asciiTheme="minorHAnsi" w:hAnsiTheme="minorHAnsi" w:cstheme="minorHAnsi"/>
          <w:sz w:val="24"/>
          <w:szCs w:val="24"/>
        </w:rPr>
        <w:t xml:space="preserve"> within the time and cost constraints indicated in this charter.  Additionally, this measure of success must include a recommendation list for future </w:t>
      </w:r>
      <w:r w:rsidR="00F55258">
        <w:rPr>
          <w:rFonts w:asciiTheme="minorHAnsi" w:hAnsiTheme="minorHAnsi" w:cstheme="minorHAnsi"/>
          <w:sz w:val="24"/>
          <w:szCs w:val="24"/>
        </w:rPr>
        <w:t>updates</w:t>
      </w:r>
      <w:r w:rsidRPr="00EF3389">
        <w:rPr>
          <w:rFonts w:asciiTheme="minorHAnsi" w:hAnsiTheme="minorHAnsi" w:cstheme="minorHAnsi"/>
          <w:sz w:val="24"/>
          <w:szCs w:val="24"/>
        </w:rPr>
        <w:t xml:space="preserve"> considerations as we fully anticipate the necessity of this </w:t>
      </w:r>
      <w:r w:rsidR="00F55258">
        <w:rPr>
          <w:rFonts w:asciiTheme="minorHAnsi" w:hAnsiTheme="minorHAnsi" w:cstheme="minorHAnsi"/>
          <w:sz w:val="24"/>
          <w:szCs w:val="24"/>
        </w:rPr>
        <w:t>website</w:t>
      </w:r>
      <w:r w:rsidRPr="00EF3389">
        <w:rPr>
          <w:rFonts w:asciiTheme="minorHAnsi" w:hAnsiTheme="minorHAnsi" w:cstheme="minorHAnsi"/>
          <w:sz w:val="24"/>
          <w:szCs w:val="24"/>
        </w:rPr>
        <w:t xml:space="preserve"> to evolve </w:t>
      </w:r>
      <w:r w:rsidR="00F55258">
        <w:rPr>
          <w:rFonts w:asciiTheme="minorHAnsi" w:hAnsiTheme="minorHAnsi" w:cstheme="minorHAnsi"/>
          <w:sz w:val="24"/>
          <w:szCs w:val="24"/>
        </w:rPr>
        <w:t>in</w:t>
      </w:r>
      <w:r w:rsidRPr="00EF3389">
        <w:rPr>
          <w:rFonts w:asciiTheme="minorHAnsi" w:hAnsiTheme="minorHAnsi" w:cstheme="minorHAnsi"/>
          <w:sz w:val="24"/>
          <w:szCs w:val="24"/>
        </w:rPr>
        <w:t xml:space="preserve"> </w:t>
      </w:r>
      <w:r w:rsidR="00F55258">
        <w:rPr>
          <w:rFonts w:asciiTheme="minorHAnsi" w:hAnsiTheme="minorHAnsi" w:cstheme="minorHAnsi"/>
          <w:sz w:val="24"/>
          <w:szCs w:val="24"/>
        </w:rPr>
        <w:t xml:space="preserve">the </w:t>
      </w:r>
      <w:r w:rsidRPr="00EF3389">
        <w:rPr>
          <w:rFonts w:asciiTheme="minorHAnsi" w:hAnsiTheme="minorHAnsi" w:cstheme="minorHAnsi"/>
          <w:sz w:val="24"/>
          <w:szCs w:val="24"/>
        </w:rPr>
        <w:t xml:space="preserve">future. Success will be determined by the Project Sponsor, Mr. </w:t>
      </w:r>
      <w:r w:rsidR="00F55258">
        <w:rPr>
          <w:rFonts w:asciiTheme="minorHAnsi" w:hAnsiTheme="minorHAnsi" w:cstheme="minorHAnsi"/>
          <w:sz w:val="24"/>
          <w:szCs w:val="24"/>
        </w:rPr>
        <w:t>Thomas</w:t>
      </w:r>
      <w:r w:rsidRPr="00EF3389">
        <w:rPr>
          <w:rFonts w:asciiTheme="minorHAnsi" w:hAnsiTheme="minorHAnsi" w:cstheme="minorHAnsi"/>
          <w:sz w:val="24"/>
          <w:szCs w:val="24"/>
        </w:rPr>
        <w:t xml:space="preserve"> </w:t>
      </w:r>
      <w:r w:rsidR="00F55258">
        <w:rPr>
          <w:rFonts w:asciiTheme="minorHAnsi" w:hAnsiTheme="minorHAnsi" w:cstheme="minorHAnsi"/>
          <w:sz w:val="24"/>
          <w:szCs w:val="24"/>
        </w:rPr>
        <w:t>Wallace</w:t>
      </w:r>
      <w:r w:rsidRPr="00EF3389">
        <w:rPr>
          <w:rFonts w:asciiTheme="minorHAnsi" w:hAnsiTheme="minorHAnsi" w:cstheme="minorHAnsi"/>
          <w:sz w:val="24"/>
          <w:szCs w:val="24"/>
        </w:rPr>
        <w:t xml:space="preserve">, who will also authorize </w:t>
      </w:r>
      <w:r w:rsidR="00CA0AE6">
        <w:rPr>
          <w:rFonts w:asciiTheme="minorHAnsi" w:hAnsiTheme="minorHAnsi" w:cstheme="minorHAnsi"/>
          <w:sz w:val="24"/>
          <w:szCs w:val="24"/>
        </w:rPr>
        <w:t xml:space="preserve">the </w:t>
      </w:r>
      <w:r w:rsidRPr="00EF3389">
        <w:rPr>
          <w:rFonts w:asciiTheme="minorHAnsi" w:hAnsiTheme="minorHAnsi" w:cstheme="minorHAnsi"/>
          <w:sz w:val="24"/>
          <w:szCs w:val="24"/>
        </w:rPr>
        <w:t>completion of the project.</w:t>
      </w:r>
    </w:p>
    <w:p w14:paraId="28307EDD" w14:textId="77777777" w:rsidR="00940F9F" w:rsidRPr="00EF3389" w:rsidRDefault="00940F9F" w:rsidP="00940F9F">
      <w:pPr>
        <w:pStyle w:val="NoSpacing"/>
        <w:rPr>
          <w:rFonts w:asciiTheme="minorHAnsi" w:hAnsiTheme="minorHAnsi"/>
          <w:sz w:val="24"/>
          <w:szCs w:val="24"/>
        </w:rPr>
      </w:pPr>
    </w:p>
    <w:p w14:paraId="677F9FC7" w14:textId="77777777" w:rsidR="00940F9F" w:rsidRPr="00EF3389" w:rsidRDefault="00940F9F" w:rsidP="00940F9F">
      <w:pPr>
        <w:pStyle w:val="Heading1"/>
        <w:jc w:val="left"/>
        <w:rPr>
          <w:rFonts w:asciiTheme="minorHAnsi" w:hAnsiTheme="minorHAnsi" w:cstheme="minorHAnsi"/>
          <w:smallCaps/>
          <w:sz w:val="28"/>
          <w:szCs w:val="28"/>
        </w:rPr>
      </w:pPr>
      <w:bookmarkStart w:id="14" w:name="_Toc332021439"/>
      <w:r w:rsidRPr="00EF3389">
        <w:rPr>
          <w:rFonts w:asciiTheme="minorHAnsi" w:hAnsiTheme="minorHAnsi" w:cstheme="minorHAnsi"/>
          <w:smallCaps/>
          <w:sz w:val="28"/>
          <w:szCs w:val="28"/>
        </w:rPr>
        <w:t>Project Manager</w:t>
      </w:r>
      <w:bookmarkEnd w:id="14"/>
    </w:p>
    <w:p w14:paraId="24DA101B" w14:textId="511A3F28" w:rsidR="00940F9F" w:rsidRPr="00EF3389" w:rsidRDefault="00940F9F" w:rsidP="00940F9F">
      <w:pPr>
        <w:pStyle w:val="NoSpacing"/>
        <w:rPr>
          <w:rFonts w:asciiTheme="minorHAnsi" w:hAnsiTheme="minorHAnsi" w:cstheme="minorHAnsi"/>
          <w:sz w:val="24"/>
          <w:szCs w:val="24"/>
        </w:rPr>
      </w:pPr>
      <w:r w:rsidRPr="00EF3389">
        <w:rPr>
          <w:rFonts w:asciiTheme="minorHAnsi" w:hAnsiTheme="minorHAnsi" w:cstheme="minorHAnsi"/>
          <w:sz w:val="24"/>
          <w:szCs w:val="24"/>
        </w:rPr>
        <w:t xml:space="preserve">John Doe is named Project Manager for the duration of the </w:t>
      </w:r>
      <w:r w:rsidR="001B0640">
        <w:rPr>
          <w:rFonts w:asciiTheme="minorHAnsi" w:hAnsiTheme="minorHAnsi" w:cstheme="minorHAnsi"/>
          <w:sz w:val="24"/>
          <w:szCs w:val="24"/>
        </w:rPr>
        <w:t xml:space="preserve">State Music Website </w:t>
      </w:r>
      <w:r w:rsidRPr="00EF3389">
        <w:rPr>
          <w:rFonts w:asciiTheme="minorHAnsi" w:hAnsiTheme="minorHAnsi" w:cstheme="minorHAnsi"/>
          <w:sz w:val="24"/>
          <w:szCs w:val="24"/>
        </w:rPr>
        <w:t>Project.  Mr. Doe</w:t>
      </w:r>
      <w:r w:rsidR="0097033F">
        <w:rPr>
          <w:rFonts w:asciiTheme="minorHAnsi" w:hAnsiTheme="minorHAnsi" w:cstheme="minorHAnsi"/>
          <w:sz w:val="24"/>
          <w:szCs w:val="24"/>
        </w:rPr>
        <w:t>'</w:t>
      </w:r>
      <w:r w:rsidRPr="00EF3389">
        <w:rPr>
          <w:rFonts w:asciiTheme="minorHAnsi" w:hAnsiTheme="minorHAnsi" w:cstheme="minorHAnsi"/>
          <w:sz w:val="24"/>
          <w:szCs w:val="24"/>
        </w:rPr>
        <w:t xml:space="preserve">s responsibility is to manage all project tasks, scheduling, and communication regarding the </w:t>
      </w:r>
      <w:r w:rsidR="001B0640">
        <w:rPr>
          <w:rFonts w:asciiTheme="minorHAnsi" w:hAnsiTheme="minorHAnsi" w:cstheme="minorHAnsi"/>
          <w:sz w:val="24"/>
          <w:szCs w:val="24"/>
        </w:rPr>
        <w:t>State Music Website</w:t>
      </w:r>
      <w:r w:rsidRPr="00EF3389">
        <w:rPr>
          <w:rFonts w:asciiTheme="minorHAnsi" w:hAnsiTheme="minorHAnsi" w:cstheme="minorHAnsi"/>
          <w:sz w:val="24"/>
          <w:szCs w:val="24"/>
        </w:rPr>
        <w:t xml:space="preserve"> project.  His team, consisting of </w:t>
      </w:r>
      <w:r w:rsidR="0097617E">
        <w:rPr>
          <w:rFonts w:asciiTheme="minorHAnsi" w:hAnsiTheme="minorHAnsi" w:cstheme="minorHAnsi"/>
          <w:sz w:val="24"/>
          <w:szCs w:val="24"/>
        </w:rPr>
        <w:t>only one person.</w:t>
      </w:r>
      <w:r w:rsidRPr="00EF3389">
        <w:rPr>
          <w:rFonts w:asciiTheme="minorHAnsi" w:hAnsiTheme="minorHAnsi" w:cstheme="minorHAnsi"/>
          <w:sz w:val="24"/>
          <w:szCs w:val="24"/>
        </w:rPr>
        <w:t xml:space="preserve">  Mr. Doe will coordinate all resource requirements through the IT department manager.  Mr. Doe is authorized to approve all budget expenditures up to and including the allocated budget amounts.  Any additional funding must be requested through the Project Sponsor, Thomas</w:t>
      </w:r>
      <w:r w:rsidR="001B0640">
        <w:rPr>
          <w:rFonts w:asciiTheme="minorHAnsi" w:hAnsiTheme="minorHAnsi" w:cstheme="minorHAnsi"/>
          <w:sz w:val="24"/>
          <w:szCs w:val="24"/>
        </w:rPr>
        <w:t xml:space="preserve"> Wallace</w:t>
      </w:r>
      <w:r w:rsidRPr="00EF3389">
        <w:rPr>
          <w:rFonts w:asciiTheme="minorHAnsi" w:hAnsiTheme="minorHAnsi" w:cstheme="minorHAnsi"/>
          <w:sz w:val="24"/>
          <w:szCs w:val="24"/>
        </w:rPr>
        <w:t xml:space="preserve">.  Mr. Doe will provide weekly updates to the Project Sponsor.  </w:t>
      </w:r>
    </w:p>
    <w:p w14:paraId="5CA8AE74" w14:textId="77777777" w:rsidR="00940F9F" w:rsidRPr="00EF3389" w:rsidRDefault="00940F9F" w:rsidP="00940F9F">
      <w:pPr>
        <w:pStyle w:val="Heading1"/>
        <w:jc w:val="left"/>
        <w:rPr>
          <w:rFonts w:asciiTheme="minorHAnsi" w:hAnsiTheme="minorHAnsi"/>
          <w:smallCaps/>
          <w:sz w:val="28"/>
          <w:szCs w:val="28"/>
        </w:rPr>
      </w:pPr>
    </w:p>
    <w:p w14:paraId="36966461" w14:textId="6EE28C09" w:rsidR="00940F9F" w:rsidRPr="00EF3389" w:rsidRDefault="00940F9F" w:rsidP="007456B5">
      <w:pPr>
        <w:pStyle w:val="Heading1"/>
        <w:jc w:val="left"/>
        <w:rPr>
          <w:rFonts w:asciiTheme="minorHAnsi" w:hAnsiTheme="minorHAnsi"/>
        </w:rPr>
      </w:pPr>
      <w:r w:rsidRPr="00EF3389">
        <w:rPr>
          <w:rFonts w:asciiTheme="minorHAnsi" w:hAnsiTheme="minorHAnsi"/>
          <w:smallCaps/>
          <w:sz w:val="28"/>
          <w:szCs w:val="28"/>
        </w:rPr>
        <w:br w:type="page"/>
      </w:r>
    </w:p>
    <w:p w14:paraId="4295A1CC" w14:textId="77777777" w:rsidR="00940F9F" w:rsidRPr="00EF3389" w:rsidRDefault="00940F9F" w:rsidP="00940F9F"/>
    <w:p w14:paraId="016CF0AC" w14:textId="77777777" w:rsidR="00940F9F" w:rsidRPr="00EF3389" w:rsidRDefault="00940F9F" w:rsidP="00940F9F">
      <w:r w:rsidRPr="00EF3389">
        <w:t>Approved by the Project Sponsor:</w:t>
      </w:r>
    </w:p>
    <w:p w14:paraId="4B5996A1" w14:textId="77777777" w:rsidR="00940F9F" w:rsidRPr="00EF3389" w:rsidRDefault="00940F9F" w:rsidP="00940F9F"/>
    <w:p w14:paraId="46F47568" w14:textId="77777777" w:rsidR="00940F9F" w:rsidRPr="00EF3389" w:rsidRDefault="00940F9F" w:rsidP="00940F9F">
      <w:pPr>
        <w:pStyle w:val="Header"/>
      </w:pPr>
    </w:p>
    <w:p w14:paraId="2B48F0B2" w14:textId="77777777" w:rsidR="00940F9F" w:rsidRPr="00EF3389" w:rsidRDefault="00940F9F" w:rsidP="00940F9F">
      <w:pPr>
        <w:pStyle w:val="BodyText"/>
        <w:tabs>
          <w:tab w:val="left" w:leader="underscore" w:pos="5040"/>
          <w:tab w:val="left" w:pos="5760"/>
          <w:tab w:val="left" w:leader="underscore" w:pos="8640"/>
        </w:tabs>
        <w:rPr>
          <w:rFonts w:asciiTheme="minorHAnsi" w:hAnsiTheme="minorHAnsi"/>
        </w:rPr>
      </w:pPr>
      <w:r w:rsidRPr="00EF3389">
        <w:rPr>
          <w:rFonts w:asciiTheme="minorHAnsi" w:hAnsiTheme="minorHAnsi"/>
        </w:rPr>
        <w:tab/>
      </w:r>
      <w:r w:rsidRPr="00EF3389">
        <w:rPr>
          <w:rFonts w:asciiTheme="minorHAnsi" w:hAnsiTheme="minorHAnsi"/>
        </w:rPr>
        <w:tab/>
        <w:t>Date:</w:t>
      </w:r>
      <w:r w:rsidRPr="00EF3389">
        <w:rPr>
          <w:rFonts w:asciiTheme="minorHAnsi" w:hAnsiTheme="minorHAnsi"/>
        </w:rPr>
        <w:tab/>
      </w:r>
    </w:p>
    <w:p w14:paraId="2846B54E" w14:textId="77777777" w:rsidR="00940F9F" w:rsidRPr="00EF3389" w:rsidRDefault="00940F9F" w:rsidP="00940F9F">
      <w:r w:rsidRPr="00EF3389">
        <w:t>&lt;Project Sponsor&gt;</w:t>
      </w:r>
    </w:p>
    <w:p w14:paraId="3BA6469B" w14:textId="77777777" w:rsidR="00940F9F" w:rsidRPr="00EF3389" w:rsidRDefault="00940F9F" w:rsidP="00940F9F">
      <w:r w:rsidRPr="00EF3389">
        <w:t>&lt;Project Sponsor Title&gt;</w:t>
      </w:r>
    </w:p>
    <w:p w14:paraId="74EF76E8" w14:textId="77777777" w:rsidR="00940F9F" w:rsidRPr="00EF3389" w:rsidRDefault="00940F9F" w:rsidP="00940F9F"/>
    <w:p w14:paraId="1EF5AD01" w14:textId="21B190E1" w:rsidR="009620A6" w:rsidRPr="00EF3389" w:rsidRDefault="00940F9F" w:rsidP="00940F9F">
      <w:pPr>
        <w:pStyle w:val="Heading1"/>
        <w:jc w:val="left"/>
        <w:rPr>
          <w:rFonts w:asciiTheme="minorHAnsi" w:hAnsiTheme="minorHAnsi"/>
        </w:rPr>
      </w:pPr>
      <w:r w:rsidRPr="00EF3389">
        <w:rPr>
          <w:rFonts w:asciiTheme="minorHAnsi" w:hAnsiTheme="minorHAnsi"/>
        </w:rPr>
        <w:t>This free Project Charter Template is brought to you</w:t>
      </w:r>
    </w:p>
    <w:sectPr w:rsidR="009620A6" w:rsidRPr="00EF3389" w:rsidSect="00005A27">
      <w:headerReference w:type="default" r:id="rId8"/>
      <w:footerReference w:type="default" r:id="rId9"/>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494D9" w14:textId="77777777" w:rsidR="00E1649D" w:rsidRDefault="00E1649D" w:rsidP="00005A27">
      <w:r>
        <w:separator/>
      </w:r>
    </w:p>
  </w:endnote>
  <w:endnote w:type="continuationSeparator" w:id="0">
    <w:p w14:paraId="0E96877B" w14:textId="77777777" w:rsidR="00E1649D" w:rsidRDefault="00E1649D" w:rsidP="0000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60288"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64971" w14:textId="77777777" w:rsidR="00E1649D" w:rsidRDefault="00E1649D" w:rsidP="00005A27">
      <w:r>
        <w:separator/>
      </w:r>
    </w:p>
  </w:footnote>
  <w:footnote w:type="continuationSeparator" w:id="0">
    <w:p w14:paraId="636251B1" w14:textId="77777777" w:rsidR="00E1649D" w:rsidRDefault="00E1649D" w:rsidP="00005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60AF8CE7" w:rsidR="00005A27" w:rsidRPr="00A10DCA" w:rsidRDefault="00A10DCA">
    <w:pPr>
      <w:pStyle w:val="Header"/>
      <w:rPr>
        <w:rFonts w:ascii="Boxed Book" w:hAnsi="Boxed Book" w:cs="Apple Chancery"/>
      </w:rPr>
    </w:pPr>
    <w:r>
      <w:rPr>
        <w:noProof/>
      </w:rPr>
      <w:drawing>
        <wp:anchor distT="0" distB="0" distL="114300" distR="114300" simplePos="0" relativeHeight="251658240" behindDoc="1" locked="0" layoutInCell="1" allowOverlap="1" wp14:anchorId="6ABDA6EF" wp14:editId="08BA0627">
          <wp:simplePos x="0" y="0"/>
          <wp:positionH relativeFrom="column">
            <wp:posOffset>-289560</wp:posOffset>
          </wp:positionH>
          <wp:positionV relativeFrom="paragraph">
            <wp:posOffset>-116840</wp:posOffset>
          </wp:positionV>
          <wp:extent cx="2608758" cy="1031240"/>
          <wp:effectExtent l="0" t="0" r="7620" b="10160"/>
          <wp:wrapNone/>
          <wp:docPr id="1" name="Picture 1" descr="/Users/brittanysenter/Desktop/WorkFiles/Project Management Docs/Branding/PMD Logo Files/1 - Main Logo/Full Color/PMD-Branding-1217-Logo-Main-FullColor-R1-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brittanysenter/Desktop/WorkFiles/Project Management Docs/Branding/PMD Logo Files/1 - Main Logo/Full Color/PMD-Branding-1217-Logo-Main-FullColor-R1-D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8758" cy="103124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t xml:space="preserve"> </w:t>
    </w:r>
    <w:r w:rsidR="006A33D8">
      <w:rPr>
        <w:rFonts w:ascii="Boxed Book" w:eastAsia="Calibri" w:hAnsi="Boxed Book" w:cs="Apple Chancery"/>
        <w:color w:val="44546A" w:themeColor="text2"/>
      </w:rPr>
      <w:t>P</w:t>
    </w:r>
    <w:r w:rsidRPr="00A10DCA">
      <w:rPr>
        <w:rFonts w:ascii="Boxed Book" w:eastAsia="Calibri" w:hAnsi="Boxed Book" w:cs="Apple Chancery"/>
        <w:color w:val="44546A" w:themeColor="text2"/>
      </w:rPr>
      <w:t>roject</w:t>
    </w:r>
    <w:r w:rsidR="006A33D8">
      <w:rPr>
        <w:rFonts w:ascii="Boxed Book" w:eastAsia="Calibri" w:hAnsi="Boxed Book" w:cs="Apple Chancery"/>
        <w:color w:val="44546A" w:themeColor="text2"/>
      </w:rPr>
      <w:t>M</w:t>
    </w:r>
    <w:r w:rsidRPr="00A10DCA">
      <w:rPr>
        <w:rFonts w:ascii="Boxed Book" w:eastAsia="Calibri" w:hAnsi="Boxed Book" w:cs="Apple Chancery"/>
        <w:color w:val="44546A" w:themeColor="text2"/>
      </w:rPr>
      <w:t>anagement</w:t>
    </w:r>
    <w:r w:rsidR="006A33D8">
      <w:rPr>
        <w:rFonts w:ascii="Boxed Book" w:eastAsia="Calibri" w:hAnsi="Boxed Book" w:cs="Apple Chancery"/>
        <w:color w:val="44546A" w:themeColor="text2"/>
      </w:rPr>
      <w:t>D</w:t>
    </w:r>
    <w:r w:rsidRPr="00A10DCA">
      <w:rPr>
        <w:rFonts w:ascii="Boxed Book" w:eastAsia="Calibri" w:hAnsi="Boxed Book" w:cs="Apple Chancery"/>
        <w:color w:val="44546A" w:themeColor="text2"/>
      </w:rPr>
      <w:t>ocs</w:t>
    </w:r>
    <w:r w:rsidRPr="00A10DCA">
      <w:rPr>
        <w:rFonts w:ascii="Boxed Book" w:hAnsi="Boxed Book" w:cs="Apple Chancery"/>
        <w:color w:val="44546A" w:themeColor="text2"/>
      </w:rPr>
      <w:t>.</w:t>
    </w:r>
    <w:r w:rsidRPr="00A10DCA">
      <w:rPr>
        <w:rFonts w:ascii="Boxed Book" w:eastAsia="Calibri" w:hAnsi="Boxed Book" w:cs="Apple Chancery"/>
        <w:color w:val="44546A" w:themeColor="text2"/>
      </w:rPr>
      <w:t>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0ECD278"/>
    <w:lvl w:ilvl="0">
      <w:numFmt w:val="decimal"/>
      <w:lvlText w:val="*"/>
      <w:lvlJc w:val="left"/>
    </w:lvl>
  </w:abstractNum>
  <w:abstractNum w:abstractNumId="1"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2D78C0"/>
    <w:multiLevelType w:val="hybridMultilevel"/>
    <w:tmpl w:val="4662854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F8B67BB"/>
    <w:multiLevelType w:val="hybridMultilevel"/>
    <w:tmpl w:val="C93C9B16"/>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5"/>
  </w:num>
  <w:num w:numId="5">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Q3MLU0MjG1MDU2NDJX0lEKTi0uzszPAykwqQUArM5e5iwAAAA="/>
  </w:docVars>
  <w:rsids>
    <w:rsidRoot w:val="00005A27"/>
    <w:rsid w:val="00005A27"/>
    <w:rsid w:val="00020138"/>
    <w:rsid w:val="00066904"/>
    <w:rsid w:val="000908FE"/>
    <w:rsid w:val="000959DC"/>
    <w:rsid w:val="00123899"/>
    <w:rsid w:val="00186547"/>
    <w:rsid w:val="001B0640"/>
    <w:rsid w:val="001B7D1C"/>
    <w:rsid w:val="001C4CD8"/>
    <w:rsid w:val="001E0DBE"/>
    <w:rsid w:val="001F298C"/>
    <w:rsid w:val="0025063F"/>
    <w:rsid w:val="00263217"/>
    <w:rsid w:val="002675FF"/>
    <w:rsid w:val="002E65AF"/>
    <w:rsid w:val="00442F54"/>
    <w:rsid w:val="004670E9"/>
    <w:rsid w:val="0048178A"/>
    <w:rsid w:val="00491B45"/>
    <w:rsid w:val="004A3710"/>
    <w:rsid w:val="004E2A3C"/>
    <w:rsid w:val="004F0041"/>
    <w:rsid w:val="004F63A2"/>
    <w:rsid w:val="0056499A"/>
    <w:rsid w:val="005A2989"/>
    <w:rsid w:val="005A672F"/>
    <w:rsid w:val="005F7583"/>
    <w:rsid w:val="006223A4"/>
    <w:rsid w:val="00684665"/>
    <w:rsid w:val="006A33D8"/>
    <w:rsid w:val="00715357"/>
    <w:rsid w:val="007217EC"/>
    <w:rsid w:val="007456B5"/>
    <w:rsid w:val="00754A31"/>
    <w:rsid w:val="007716D0"/>
    <w:rsid w:val="007F73AD"/>
    <w:rsid w:val="008006BB"/>
    <w:rsid w:val="00892C1B"/>
    <w:rsid w:val="008C6724"/>
    <w:rsid w:val="008D54D5"/>
    <w:rsid w:val="00907952"/>
    <w:rsid w:val="00940F9F"/>
    <w:rsid w:val="00947AFA"/>
    <w:rsid w:val="009620A6"/>
    <w:rsid w:val="0097033F"/>
    <w:rsid w:val="00972870"/>
    <w:rsid w:val="0097617E"/>
    <w:rsid w:val="009C3587"/>
    <w:rsid w:val="009D0B66"/>
    <w:rsid w:val="00A10DCA"/>
    <w:rsid w:val="00A16100"/>
    <w:rsid w:val="00A17D52"/>
    <w:rsid w:val="00AD5D03"/>
    <w:rsid w:val="00BD373D"/>
    <w:rsid w:val="00BD7BEC"/>
    <w:rsid w:val="00C509B5"/>
    <w:rsid w:val="00C67193"/>
    <w:rsid w:val="00C72F3C"/>
    <w:rsid w:val="00C90CFC"/>
    <w:rsid w:val="00CA0AE6"/>
    <w:rsid w:val="00CC5388"/>
    <w:rsid w:val="00CF1C4D"/>
    <w:rsid w:val="00D20E9F"/>
    <w:rsid w:val="00D62690"/>
    <w:rsid w:val="00D63069"/>
    <w:rsid w:val="00DD2A2A"/>
    <w:rsid w:val="00DF3B35"/>
    <w:rsid w:val="00E1649D"/>
    <w:rsid w:val="00EE2745"/>
    <w:rsid w:val="00EE4AF3"/>
    <w:rsid w:val="00EF3389"/>
    <w:rsid w:val="00F027A7"/>
    <w:rsid w:val="00F1152A"/>
    <w:rsid w:val="00F55258"/>
    <w:rsid w:val="00F738DE"/>
    <w:rsid w:val="00FF1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ACC26"/>
  <w15:docId w15:val="{F5043F5F-5B1A-4F28-B06F-639F9E3CC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semiHidden/>
    <w:unhideWhenUsed/>
    <w:qFormat/>
    <w:rsid w:val="00940F9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customStyle="1" w:styleId="Heading2Char">
    <w:name w:val="Heading 2 Char"/>
    <w:basedOn w:val="DefaultParagraphFont"/>
    <w:link w:val="Heading2"/>
    <w:uiPriority w:val="9"/>
    <w:semiHidden/>
    <w:rsid w:val="00940F9F"/>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940F9F"/>
    <w:rPr>
      <w:rFonts w:ascii="Calibri" w:eastAsia="Calibri" w:hAnsi="Calibri" w:cs="Times New Roman"/>
      <w:sz w:val="22"/>
      <w:szCs w:val="22"/>
    </w:rPr>
  </w:style>
  <w:style w:type="paragraph" w:customStyle="1" w:styleId="CovTableText">
    <w:name w:val="Cov_Table Text"/>
    <w:basedOn w:val="Header"/>
    <w:rsid w:val="00940F9F"/>
    <w:pPr>
      <w:tabs>
        <w:tab w:val="clear" w:pos="4680"/>
        <w:tab w:val="clear" w:pos="9360"/>
      </w:tabs>
      <w:spacing w:before="60" w:after="60"/>
    </w:pPr>
    <w:rPr>
      <w:rFonts w:ascii="Arial" w:eastAsia="Times New Roman" w:hAnsi="Arial" w:cs="Times New Roman"/>
      <w:sz w:val="18"/>
      <w:szCs w:val="20"/>
    </w:rPr>
  </w:style>
  <w:style w:type="paragraph" w:styleId="TOC2">
    <w:name w:val="toc 2"/>
    <w:basedOn w:val="Normal"/>
    <w:next w:val="Normal"/>
    <w:autoRedefine/>
    <w:uiPriority w:val="39"/>
    <w:unhideWhenUsed/>
    <w:rsid w:val="00EF3389"/>
    <w:pPr>
      <w:ind w:left="200"/>
    </w:pPr>
    <w:rPr>
      <w:rFonts w:ascii="Times New Roman" w:eastAsia="Times New Roman" w:hAnsi="Times New Roman" w:cs="Times New Roman"/>
      <w:sz w:val="20"/>
      <w:szCs w:val="20"/>
    </w:rPr>
  </w:style>
  <w:style w:type="paragraph" w:styleId="ListParagraph">
    <w:name w:val="List Paragraph"/>
    <w:basedOn w:val="Normal"/>
    <w:uiPriority w:val="34"/>
    <w:qFormat/>
    <w:rsid w:val="00CF1C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067B0A-BAD2-4957-81D2-9D590F396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8</Pages>
  <Words>1389</Words>
  <Characters>79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George Tidwell</cp:lastModifiedBy>
  <cp:revision>3</cp:revision>
  <dcterms:created xsi:type="dcterms:W3CDTF">2021-08-08T22:15:00Z</dcterms:created>
  <dcterms:modified xsi:type="dcterms:W3CDTF">2021-08-11T01:46:00Z</dcterms:modified>
</cp:coreProperties>
</file>